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1367" w:type="dxa"/>
        <w:tblInd w:w="-252" w:type="dxa"/>
        <w:tblLayout w:type="fixed"/>
        <w:tblLook w:val="0000" w:firstRow="0" w:lastRow="0" w:firstColumn="0" w:lastColumn="0" w:noHBand="0" w:noVBand="0"/>
      </w:tblPr>
      <w:tblGrid>
        <w:gridCol w:w="5639"/>
        <w:gridCol w:w="5728"/>
      </w:tblGrid>
      <w:tr w:rsidR="00E902DC" w:rsidRPr="0004755D" w14:paraId="1682B43B" w14:textId="77777777" w:rsidTr="002E5CE1">
        <w:trPr>
          <w:trHeight w:val="450"/>
        </w:trPr>
        <w:tc>
          <w:tcPr>
            <w:tcW w:w="5639" w:type="dxa"/>
            <w:vMerge w:val="restart"/>
            <w:tcBorders>
              <w:top w:val="single" w:sz="6" w:space="0" w:color="auto"/>
              <w:left w:val="single" w:sz="6" w:space="0" w:color="auto"/>
              <w:right w:val="nil"/>
            </w:tcBorders>
          </w:tcPr>
          <w:p w14:paraId="08838F6E" w14:textId="77777777" w:rsidR="00E902DC" w:rsidRPr="0004755D" w:rsidRDefault="00F3738A" w:rsidP="000B3E5F">
            <w:pPr>
              <w:widowControl w:val="0"/>
              <w:rPr>
                <w:rFonts w:asciiTheme="minorHAnsi" w:hAnsiTheme="minorHAnsi" w:cstheme="minorHAnsi"/>
                <w:sz w:val="18"/>
                <w:szCs w:val="18"/>
              </w:rPr>
            </w:pPr>
            <w:r w:rsidRPr="0004755D">
              <w:rPr>
                <w:rFonts w:asciiTheme="minorHAnsi" w:hAnsiTheme="minorHAnsi" w:cstheme="minorHAnsi"/>
                <w:sz w:val="18"/>
                <w:szCs w:val="18"/>
              </w:rPr>
              <w:t>OREGON DEPARTMENT OF EDUCATION</w:t>
            </w:r>
          </w:p>
          <w:p w14:paraId="3A22133A" w14:textId="77777777" w:rsidR="00F3738A" w:rsidRPr="0004755D" w:rsidRDefault="00F3738A" w:rsidP="000B3E5F">
            <w:pPr>
              <w:widowControl w:val="0"/>
              <w:rPr>
                <w:rFonts w:asciiTheme="minorHAnsi" w:hAnsiTheme="minorHAnsi" w:cstheme="minorHAnsi"/>
                <w:sz w:val="18"/>
                <w:szCs w:val="18"/>
              </w:rPr>
            </w:pPr>
            <w:r w:rsidRPr="0004755D">
              <w:rPr>
                <w:rFonts w:asciiTheme="minorHAnsi" w:hAnsiTheme="minorHAnsi" w:cstheme="minorHAnsi"/>
                <w:color w:val="000000"/>
                <w:sz w:val="18"/>
                <w:szCs w:val="18"/>
              </w:rPr>
              <w:t>State Instructional Materials Services</w:t>
            </w:r>
          </w:p>
          <w:p w14:paraId="48486E9D" w14:textId="77777777" w:rsidR="00E902DC" w:rsidRPr="0004755D" w:rsidRDefault="00E902DC" w:rsidP="000B3E5F">
            <w:pPr>
              <w:widowControl w:val="0"/>
              <w:rPr>
                <w:rFonts w:asciiTheme="minorHAnsi" w:hAnsiTheme="minorHAnsi" w:cstheme="minorHAnsi"/>
                <w:sz w:val="18"/>
                <w:szCs w:val="18"/>
              </w:rPr>
            </w:pPr>
            <w:r w:rsidRPr="0004755D">
              <w:rPr>
                <w:rFonts w:asciiTheme="minorHAnsi" w:hAnsiTheme="minorHAnsi" w:cstheme="minorHAnsi"/>
                <w:sz w:val="18"/>
                <w:szCs w:val="18"/>
              </w:rPr>
              <w:t>255 Capitol Street NE</w:t>
            </w:r>
          </w:p>
          <w:p w14:paraId="1DC84F02" w14:textId="77777777" w:rsidR="00E902DC" w:rsidRPr="0004755D" w:rsidRDefault="00E902DC" w:rsidP="000B3E5F">
            <w:pPr>
              <w:widowControl w:val="0"/>
              <w:rPr>
                <w:rFonts w:asciiTheme="minorHAnsi" w:hAnsiTheme="minorHAnsi" w:cstheme="minorHAnsi"/>
                <w:sz w:val="18"/>
                <w:szCs w:val="18"/>
              </w:rPr>
            </w:pPr>
            <w:r w:rsidRPr="0004755D">
              <w:rPr>
                <w:rFonts w:asciiTheme="minorHAnsi" w:hAnsiTheme="minorHAnsi" w:cstheme="minorHAnsi"/>
                <w:sz w:val="18"/>
                <w:szCs w:val="18"/>
              </w:rPr>
              <w:t>Salem, OR 97310-0203</w:t>
            </w:r>
          </w:p>
        </w:tc>
        <w:tc>
          <w:tcPr>
            <w:tcW w:w="5728" w:type="dxa"/>
            <w:tcBorders>
              <w:top w:val="single" w:sz="6" w:space="0" w:color="auto"/>
              <w:left w:val="single" w:sz="6" w:space="0" w:color="auto"/>
              <w:right w:val="single" w:sz="6" w:space="0" w:color="auto"/>
            </w:tcBorders>
          </w:tcPr>
          <w:p w14:paraId="288BCEA1" w14:textId="77777777" w:rsidR="00E902DC" w:rsidRPr="0004755D" w:rsidRDefault="00E902DC" w:rsidP="000B3E5F">
            <w:pPr>
              <w:widowControl w:val="0"/>
              <w:rPr>
                <w:rFonts w:asciiTheme="minorHAnsi" w:hAnsiTheme="minorHAnsi" w:cstheme="minorHAnsi"/>
                <w:sz w:val="18"/>
                <w:szCs w:val="18"/>
              </w:rPr>
            </w:pPr>
            <w:r w:rsidRPr="0004755D">
              <w:rPr>
                <w:rFonts w:asciiTheme="minorHAnsi" w:hAnsiTheme="minorHAnsi" w:cstheme="minorHAnsi"/>
                <w:sz w:val="18"/>
                <w:szCs w:val="18"/>
              </w:rPr>
              <w:t>(Category Number and Name)</w:t>
            </w:r>
          </w:p>
        </w:tc>
      </w:tr>
      <w:tr w:rsidR="00E902DC" w:rsidRPr="0004755D" w14:paraId="49EF7134" w14:textId="77777777" w:rsidTr="00AE21BB">
        <w:trPr>
          <w:trHeight w:val="450"/>
        </w:trPr>
        <w:tc>
          <w:tcPr>
            <w:tcW w:w="5639" w:type="dxa"/>
            <w:vMerge/>
            <w:tcBorders>
              <w:left w:val="single" w:sz="6" w:space="0" w:color="auto"/>
              <w:right w:val="nil"/>
            </w:tcBorders>
          </w:tcPr>
          <w:p w14:paraId="2F4908B0" w14:textId="77777777" w:rsidR="00E902DC" w:rsidRPr="0004755D" w:rsidRDefault="00E902DC" w:rsidP="000B3E5F">
            <w:pPr>
              <w:widowControl w:val="0"/>
              <w:rPr>
                <w:rFonts w:asciiTheme="minorHAnsi" w:hAnsiTheme="minorHAnsi" w:cstheme="minorHAnsi"/>
                <w:sz w:val="18"/>
                <w:szCs w:val="18"/>
              </w:rPr>
            </w:pPr>
          </w:p>
        </w:tc>
        <w:tc>
          <w:tcPr>
            <w:tcW w:w="5728" w:type="dxa"/>
            <w:tcBorders>
              <w:top w:val="single" w:sz="6" w:space="0" w:color="auto"/>
              <w:left w:val="single" w:sz="6" w:space="0" w:color="auto"/>
              <w:right w:val="single" w:sz="6" w:space="0" w:color="auto"/>
            </w:tcBorders>
          </w:tcPr>
          <w:p w14:paraId="1FDF05D5" w14:textId="77777777" w:rsidR="00E902DC" w:rsidRPr="0004755D" w:rsidRDefault="00E902DC" w:rsidP="000B3E5F">
            <w:pPr>
              <w:widowControl w:val="0"/>
              <w:rPr>
                <w:rFonts w:asciiTheme="minorHAnsi" w:hAnsiTheme="minorHAnsi" w:cstheme="minorHAnsi"/>
                <w:sz w:val="18"/>
                <w:szCs w:val="18"/>
              </w:rPr>
            </w:pPr>
            <w:r w:rsidRPr="0004755D">
              <w:rPr>
                <w:rFonts w:asciiTheme="minorHAnsi" w:hAnsiTheme="minorHAnsi" w:cstheme="minorHAnsi"/>
                <w:sz w:val="18"/>
                <w:szCs w:val="18"/>
              </w:rPr>
              <w:t>(Publisher Name)</w:t>
            </w:r>
          </w:p>
        </w:tc>
      </w:tr>
      <w:tr w:rsidR="00955679" w:rsidRPr="0004755D" w14:paraId="3AFEF923" w14:textId="77777777" w:rsidTr="00562436">
        <w:trPr>
          <w:trHeight w:val="715"/>
        </w:trPr>
        <w:tc>
          <w:tcPr>
            <w:tcW w:w="5639" w:type="dxa"/>
            <w:tcBorders>
              <w:top w:val="single" w:sz="6" w:space="0" w:color="auto"/>
              <w:left w:val="single" w:sz="6" w:space="0" w:color="auto"/>
              <w:bottom w:val="single" w:sz="6" w:space="0" w:color="auto"/>
              <w:right w:val="nil"/>
            </w:tcBorders>
          </w:tcPr>
          <w:p w14:paraId="01D6B3E8" w14:textId="77777777" w:rsidR="00955679" w:rsidRPr="0004755D" w:rsidRDefault="00955679" w:rsidP="000B3E5F">
            <w:pPr>
              <w:widowControl w:val="0"/>
              <w:jc w:val="center"/>
              <w:rPr>
                <w:rFonts w:asciiTheme="minorHAnsi" w:hAnsiTheme="minorHAnsi" w:cstheme="minorHAnsi"/>
                <w:b/>
                <w:bCs/>
                <w:sz w:val="20"/>
                <w:szCs w:val="20"/>
              </w:rPr>
            </w:pPr>
            <w:r w:rsidRPr="0004755D">
              <w:rPr>
                <w:rFonts w:asciiTheme="minorHAnsi" w:hAnsiTheme="minorHAnsi" w:cstheme="minorHAnsi"/>
                <w:b/>
                <w:bCs/>
                <w:sz w:val="28"/>
                <w:szCs w:val="28"/>
              </w:rPr>
              <w:t>OREGON INSTRUCTIONAL MATERIALS SUMMARY*</w:t>
            </w:r>
          </w:p>
          <w:p w14:paraId="24C080DB" w14:textId="5C48A651" w:rsidR="00955679" w:rsidRPr="0004755D" w:rsidRDefault="00955679" w:rsidP="00E45854">
            <w:pPr>
              <w:widowControl w:val="0"/>
              <w:jc w:val="center"/>
              <w:rPr>
                <w:rFonts w:asciiTheme="minorHAnsi" w:hAnsiTheme="minorHAnsi" w:cstheme="minorHAnsi"/>
                <w:sz w:val="18"/>
                <w:szCs w:val="18"/>
              </w:rPr>
            </w:pPr>
            <w:r w:rsidRPr="0004755D">
              <w:rPr>
                <w:rFonts w:asciiTheme="minorHAnsi" w:hAnsiTheme="minorHAnsi" w:cstheme="minorHAnsi"/>
                <w:bCs/>
                <w:sz w:val="20"/>
                <w:szCs w:val="20"/>
              </w:rPr>
              <w:t>Complete this form showing how your submitted materials conform to the State Board of Education criteria required by ORS 337.060 (2</w:t>
            </w:r>
            <w:proofErr w:type="gramStart"/>
            <w:r w:rsidRPr="0004755D">
              <w:rPr>
                <w:rFonts w:asciiTheme="minorHAnsi" w:hAnsiTheme="minorHAnsi" w:cstheme="minorHAnsi"/>
                <w:bCs/>
                <w:sz w:val="20"/>
                <w:szCs w:val="20"/>
              </w:rPr>
              <w:t>).The</w:t>
            </w:r>
            <w:proofErr w:type="gramEnd"/>
            <w:r w:rsidRPr="0004755D">
              <w:rPr>
                <w:rFonts w:asciiTheme="minorHAnsi" w:hAnsiTheme="minorHAnsi" w:cstheme="minorHAnsi"/>
                <w:bCs/>
                <w:sz w:val="20"/>
                <w:szCs w:val="20"/>
              </w:rPr>
              <w:t xml:space="preserve"> due date for this form is due: </w:t>
            </w:r>
            <w:r w:rsidR="00ED6478" w:rsidRPr="0004755D">
              <w:rPr>
                <w:rFonts w:asciiTheme="minorHAnsi" w:hAnsiTheme="minorHAnsi" w:cstheme="minorHAnsi"/>
                <w:b/>
                <w:bCs/>
                <w:sz w:val="20"/>
                <w:szCs w:val="20"/>
              </w:rPr>
              <w:t>0</w:t>
            </w:r>
            <w:r w:rsidR="000D5AE5">
              <w:rPr>
                <w:rFonts w:asciiTheme="minorHAnsi" w:hAnsiTheme="minorHAnsi" w:cstheme="minorHAnsi"/>
                <w:b/>
                <w:bCs/>
                <w:sz w:val="20"/>
                <w:szCs w:val="20"/>
              </w:rPr>
              <w:t>6/</w:t>
            </w:r>
            <w:r w:rsidR="009C304D">
              <w:rPr>
                <w:rFonts w:asciiTheme="minorHAnsi" w:hAnsiTheme="minorHAnsi" w:cstheme="minorHAnsi"/>
                <w:b/>
                <w:bCs/>
                <w:sz w:val="20"/>
                <w:szCs w:val="20"/>
              </w:rPr>
              <w:t>20</w:t>
            </w:r>
            <w:r w:rsidR="000D5AE5">
              <w:rPr>
                <w:rFonts w:asciiTheme="minorHAnsi" w:hAnsiTheme="minorHAnsi" w:cstheme="minorHAnsi"/>
                <w:b/>
                <w:bCs/>
                <w:sz w:val="20"/>
                <w:szCs w:val="20"/>
              </w:rPr>
              <w:t>/2</w:t>
            </w:r>
            <w:r w:rsidR="009C304D">
              <w:rPr>
                <w:rFonts w:asciiTheme="minorHAnsi" w:hAnsiTheme="minorHAnsi" w:cstheme="minorHAnsi"/>
                <w:b/>
                <w:bCs/>
                <w:sz w:val="20"/>
                <w:szCs w:val="20"/>
              </w:rPr>
              <w:t>5</w:t>
            </w:r>
          </w:p>
        </w:tc>
        <w:tc>
          <w:tcPr>
            <w:tcW w:w="5728" w:type="dxa"/>
            <w:tcBorders>
              <w:top w:val="single" w:sz="6" w:space="0" w:color="auto"/>
              <w:left w:val="single" w:sz="6" w:space="0" w:color="auto"/>
              <w:bottom w:val="single" w:sz="6" w:space="0" w:color="auto"/>
              <w:right w:val="single" w:sz="6" w:space="0" w:color="auto"/>
            </w:tcBorders>
          </w:tcPr>
          <w:p w14:paraId="081C2689" w14:textId="77777777" w:rsidR="00955679" w:rsidRPr="0004755D" w:rsidRDefault="00955679" w:rsidP="000B3E5F">
            <w:pPr>
              <w:widowControl w:val="0"/>
              <w:rPr>
                <w:rFonts w:asciiTheme="minorHAnsi" w:hAnsiTheme="minorHAnsi" w:cstheme="minorHAnsi"/>
                <w:sz w:val="18"/>
                <w:szCs w:val="18"/>
              </w:rPr>
            </w:pPr>
            <w:r w:rsidRPr="0004755D">
              <w:rPr>
                <w:rFonts w:asciiTheme="minorHAnsi" w:hAnsiTheme="minorHAnsi" w:cstheme="minorHAnsi"/>
                <w:sz w:val="18"/>
                <w:szCs w:val="18"/>
              </w:rPr>
              <w:t>(Submission Title)</w:t>
            </w:r>
          </w:p>
        </w:tc>
      </w:tr>
      <w:tr w:rsidR="00562436" w:rsidRPr="0004755D" w14:paraId="058E53E0" w14:textId="77777777" w:rsidTr="00562436">
        <w:trPr>
          <w:trHeight w:val="109"/>
        </w:trPr>
        <w:tc>
          <w:tcPr>
            <w:tcW w:w="5639" w:type="dxa"/>
            <w:vMerge w:val="restart"/>
            <w:tcBorders>
              <w:top w:val="single" w:sz="6" w:space="0" w:color="auto"/>
              <w:left w:val="single" w:sz="6" w:space="0" w:color="auto"/>
              <w:right w:val="nil"/>
            </w:tcBorders>
            <w:vAlign w:val="center"/>
          </w:tcPr>
          <w:p w14:paraId="62A8835D" w14:textId="59302B63" w:rsidR="00562436" w:rsidRPr="0004755D" w:rsidRDefault="00562436" w:rsidP="00A81947">
            <w:pPr>
              <w:widowControl w:val="0"/>
              <w:jc w:val="center"/>
              <w:rPr>
                <w:rFonts w:asciiTheme="minorHAnsi" w:hAnsiTheme="minorHAnsi" w:cstheme="minorHAnsi"/>
                <w:sz w:val="20"/>
                <w:szCs w:val="20"/>
              </w:rPr>
            </w:pPr>
            <w:r w:rsidRPr="0004755D">
              <w:rPr>
                <w:rFonts w:asciiTheme="minorHAnsi" w:hAnsiTheme="minorHAnsi" w:cstheme="minorHAnsi"/>
                <w:sz w:val="20"/>
                <w:szCs w:val="20"/>
              </w:rPr>
              <w:t xml:space="preserve">Subject: </w:t>
            </w:r>
            <w:r w:rsidR="007C7865">
              <w:rPr>
                <w:rFonts w:asciiTheme="minorHAnsi" w:hAnsiTheme="minorHAnsi" w:cstheme="minorHAnsi"/>
                <w:b/>
                <w:sz w:val="20"/>
                <w:szCs w:val="20"/>
              </w:rPr>
              <w:t>Health Education</w:t>
            </w:r>
          </w:p>
        </w:tc>
        <w:tc>
          <w:tcPr>
            <w:tcW w:w="5728" w:type="dxa"/>
            <w:tcBorders>
              <w:top w:val="single" w:sz="6" w:space="0" w:color="auto"/>
              <w:left w:val="single" w:sz="6" w:space="0" w:color="auto"/>
              <w:bottom w:val="single" w:sz="6" w:space="0" w:color="auto"/>
              <w:right w:val="single" w:sz="6" w:space="0" w:color="auto"/>
            </w:tcBorders>
          </w:tcPr>
          <w:p w14:paraId="75C463D8" w14:textId="77777777" w:rsidR="00562436" w:rsidRPr="0004755D" w:rsidRDefault="00562436" w:rsidP="000B3E5F">
            <w:pPr>
              <w:widowControl w:val="0"/>
              <w:rPr>
                <w:rFonts w:asciiTheme="minorHAnsi" w:hAnsiTheme="minorHAnsi" w:cstheme="minorHAnsi"/>
                <w:sz w:val="18"/>
                <w:szCs w:val="18"/>
              </w:rPr>
            </w:pPr>
            <w:r w:rsidRPr="0004755D">
              <w:rPr>
                <w:rFonts w:asciiTheme="minorHAnsi" w:hAnsiTheme="minorHAnsi" w:cstheme="minorHAnsi"/>
                <w:sz w:val="18"/>
                <w:szCs w:val="18"/>
              </w:rPr>
              <w:t>(Submission Author)</w:t>
            </w:r>
          </w:p>
          <w:p w14:paraId="0A37463D" w14:textId="77777777" w:rsidR="00F3738A" w:rsidRPr="0004755D" w:rsidRDefault="00F3738A" w:rsidP="000B3E5F">
            <w:pPr>
              <w:widowControl w:val="0"/>
              <w:rPr>
                <w:rFonts w:asciiTheme="minorHAnsi" w:hAnsiTheme="minorHAnsi" w:cstheme="minorHAnsi"/>
                <w:sz w:val="18"/>
                <w:szCs w:val="18"/>
              </w:rPr>
            </w:pPr>
          </w:p>
        </w:tc>
      </w:tr>
      <w:tr w:rsidR="00562436" w:rsidRPr="0004755D" w14:paraId="14587650" w14:textId="77777777" w:rsidTr="00562436">
        <w:trPr>
          <w:trHeight w:val="121"/>
        </w:trPr>
        <w:tc>
          <w:tcPr>
            <w:tcW w:w="5639" w:type="dxa"/>
            <w:vMerge/>
            <w:tcBorders>
              <w:top w:val="single" w:sz="4" w:space="0" w:color="auto"/>
              <w:left w:val="single" w:sz="6" w:space="0" w:color="auto"/>
              <w:right w:val="nil"/>
            </w:tcBorders>
          </w:tcPr>
          <w:p w14:paraId="40347751" w14:textId="77777777" w:rsidR="00562436" w:rsidRPr="0004755D" w:rsidRDefault="00562436" w:rsidP="000B3E5F">
            <w:pPr>
              <w:widowControl w:val="0"/>
              <w:jc w:val="center"/>
              <w:rPr>
                <w:rFonts w:asciiTheme="minorHAnsi" w:hAnsiTheme="minorHAnsi" w:cstheme="minorHAnsi"/>
                <w:sz w:val="18"/>
                <w:szCs w:val="18"/>
              </w:rPr>
            </w:pPr>
          </w:p>
        </w:tc>
        <w:tc>
          <w:tcPr>
            <w:tcW w:w="5728" w:type="dxa"/>
            <w:tcBorders>
              <w:top w:val="single" w:sz="6" w:space="0" w:color="auto"/>
              <w:left w:val="single" w:sz="6" w:space="0" w:color="auto"/>
              <w:bottom w:val="single" w:sz="6" w:space="0" w:color="auto"/>
              <w:right w:val="single" w:sz="6" w:space="0" w:color="auto"/>
            </w:tcBorders>
          </w:tcPr>
          <w:p w14:paraId="37D22815" w14:textId="77777777" w:rsidR="00562436" w:rsidRPr="0004755D" w:rsidRDefault="00562436" w:rsidP="000B3E5F">
            <w:pPr>
              <w:widowControl w:val="0"/>
              <w:rPr>
                <w:rFonts w:asciiTheme="minorHAnsi" w:hAnsiTheme="minorHAnsi" w:cstheme="minorHAnsi"/>
                <w:sz w:val="18"/>
                <w:szCs w:val="18"/>
              </w:rPr>
            </w:pPr>
            <w:r w:rsidRPr="0004755D">
              <w:rPr>
                <w:rFonts w:asciiTheme="minorHAnsi" w:hAnsiTheme="minorHAnsi" w:cstheme="minorHAnsi"/>
                <w:sz w:val="18"/>
                <w:szCs w:val="18"/>
              </w:rPr>
              <w:t>(Submission Copyright Date)</w:t>
            </w:r>
          </w:p>
        </w:tc>
      </w:tr>
      <w:tr w:rsidR="00562436" w:rsidRPr="0004755D" w14:paraId="6C98497B" w14:textId="77777777" w:rsidTr="00562436">
        <w:trPr>
          <w:trHeight w:val="904"/>
        </w:trPr>
        <w:tc>
          <w:tcPr>
            <w:tcW w:w="11367" w:type="dxa"/>
            <w:gridSpan w:val="2"/>
            <w:tcBorders>
              <w:top w:val="single" w:sz="6" w:space="0" w:color="auto"/>
              <w:left w:val="single" w:sz="6" w:space="0" w:color="auto"/>
              <w:bottom w:val="single" w:sz="4" w:space="0" w:color="auto"/>
              <w:right w:val="single" w:sz="6" w:space="0" w:color="auto"/>
            </w:tcBorders>
          </w:tcPr>
          <w:p w14:paraId="20BF95E2" w14:textId="77777777" w:rsidR="00562436" w:rsidRPr="0004755D" w:rsidRDefault="00562436" w:rsidP="000B3E5F">
            <w:pPr>
              <w:widowControl w:val="0"/>
              <w:tabs>
                <w:tab w:val="left" w:pos="495"/>
              </w:tabs>
              <w:jc w:val="center"/>
              <w:rPr>
                <w:rFonts w:asciiTheme="minorHAnsi" w:hAnsiTheme="minorHAnsi" w:cstheme="minorHAnsi"/>
                <w:b/>
                <w:bCs/>
                <w:sz w:val="20"/>
                <w:szCs w:val="20"/>
                <w:u w:val="single"/>
              </w:rPr>
            </w:pPr>
            <w:r w:rsidRPr="0004755D">
              <w:rPr>
                <w:rFonts w:asciiTheme="minorHAnsi" w:hAnsiTheme="minorHAnsi" w:cstheme="minorHAnsi"/>
                <w:b/>
                <w:bCs/>
                <w:sz w:val="20"/>
                <w:szCs w:val="20"/>
                <w:u w:val="single"/>
              </w:rPr>
              <w:t>Categories:</w:t>
            </w:r>
          </w:p>
          <w:p w14:paraId="00E11A3F" w14:textId="77777777" w:rsidR="009C304D" w:rsidRPr="009C304D" w:rsidRDefault="009C304D" w:rsidP="009C304D">
            <w:pPr>
              <w:widowControl w:val="0"/>
              <w:tabs>
                <w:tab w:val="left" w:pos="495"/>
              </w:tabs>
              <w:ind w:left="133"/>
              <w:rPr>
                <w:rFonts w:asciiTheme="minorHAnsi" w:hAnsiTheme="minorHAnsi" w:cstheme="minorHAnsi"/>
                <w:i/>
                <w:sz w:val="18"/>
                <w:szCs w:val="18"/>
              </w:rPr>
            </w:pPr>
            <w:r w:rsidRPr="009C304D">
              <w:rPr>
                <w:rFonts w:asciiTheme="minorHAnsi" w:hAnsiTheme="minorHAnsi" w:cstheme="minorHAnsi"/>
                <w:i/>
                <w:sz w:val="18"/>
                <w:szCs w:val="18"/>
              </w:rPr>
              <w:t xml:space="preserve">Category 1: Grades K-5 </w:t>
            </w:r>
          </w:p>
          <w:p w14:paraId="56B8A14D" w14:textId="77777777" w:rsidR="009C304D" w:rsidRPr="009C304D" w:rsidRDefault="009C304D" w:rsidP="009C304D">
            <w:pPr>
              <w:widowControl w:val="0"/>
              <w:tabs>
                <w:tab w:val="left" w:pos="495"/>
              </w:tabs>
              <w:ind w:left="133"/>
              <w:rPr>
                <w:rFonts w:asciiTheme="minorHAnsi" w:hAnsiTheme="minorHAnsi" w:cstheme="minorHAnsi"/>
                <w:i/>
                <w:sz w:val="18"/>
                <w:szCs w:val="18"/>
              </w:rPr>
            </w:pPr>
            <w:r w:rsidRPr="009C304D">
              <w:rPr>
                <w:rFonts w:asciiTheme="minorHAnsi" w:hAnsiTheme="minorHAnsi" w:cstheme="minorHAnsi"/>
                <w:i/>
                <w:sz w:val="18"/>
                <w:szCs w:val="18"/>
              </w:rPr>
              <w:t xml:space="preserve">Category 2: Grades 6-8 </w:t>
            </w:r>
          </w:p>
          <w:p w14:paraId="137698C6" w14:textId="77777777" w:rsidR="009C304D" w:rsidRDefault="009C304D" w:rsidP="009C304D">
            <w:pPr>
              <w:widowControl w:val="0"/>
              <w:tabs>
                <w:tab w:val="left" w:pos="495"/>
              </w:tabs>
              <w:ind w:left="133"/>
              <w:rPr>
                <w:rFonts w:asciiTheme="minorHAnsi" w:hAnsiTheme="minorHAnsi" w:cstheme="minorHAnsi"/>
                <w:i/>
                <w:sz w:val="18"/>
                <w:szCs w:val="18"/>
              </w:rPr>
            </w:pPr>
            <w:r w:rsidRPr="009C304D">
              <w:rPr>
                <w:rFonts w:asciiTheme="minorHAnsi" w:hAnsiTheme="minorHAnsi" w:cstheme="minorHAnsi"/>
                <w:i/>
                <w:sz w:val="18"/>
                <w:szCs w:val="18"/>
              </w:rPr>
              <w:t xml:space="preserve">Category 3: Grades 9-12 History </w:t>
            </w:r>
          </w:p>
          <w:p w14:paraId="00525515" w14:textId="77777777" w:rsidR="009C304D" w:rsidRDefault="009C304D" w:rsidP="009C304D">
            <w:pPr>
              <w:widowControl w:val="0"/>
              <w:tabs>
                <w:tab w:val="left" w:pos="495"/>
              </w:tabs>
              <w:ind w:left="133"/>
              <w:rPr>
                <w:rFonts w:asciiTheme="minorHAnsi" w:hAnsiTheme="minorHAnsi" w:cstheme="minorHAnsi"/>
                <w:i/>
                <w:sz w:val="18"/>
                <w:szCs w:val="18"/>
              </w:rPr>
            </w:pPr>
            <w:r w:rsidRPr="009C304D">
              <w:rPr>
                <w:rFonts w:asciiTheme="minorHAnsi" w:hAnsiTheme="minorHAnsi" w:cstheme="minorHAnsi"/>
                <w:i/>
                <w:sz w:val="18"/>
                <w:szCs w:val="18"/>
              </w:rPr>
              <w:t xml:space="preserve">Category 4: 9-12 Civics and Government </w:t>
            </w:r>
          </w:p>
          <w:p w14:paraId="0410EC95" w14:textId="47CF8C9E" w:rsidR="009C304D" w:rsidRPr="009C304D" w:rsidRDefault="009C304D" w:rsidP="009C304D">
            <w:pPr>
              <w:widowControl w:val="0"/>
              <w:tabs>
                <w:tab w:val="left" w:pos="495"/>
              </w:tabs>
              <w:ind w:left="133"/>
              <w:rPr>
                <w:rFonts w:asciiTheme="minorHAnsi" w:hAnsiTheme="minorHAnsi" w:cstheme="minorHAnsi"/>
                <w:i/>
                <w:sz w:val="18"/>
                <w:szCs w:val="18"/>
              </w:rPr>
            </w:pPr>
            <w:r w:rsidRPr="009C304D">
              <w:rPr>
                <w:rFonts w:asciiTheme="minorHAnsi" w:hAnsiTheme="minorHAnsi" w:cstheme="minorHAnsi"/>
                <w:i/>
                <w:sz w:val="18"/>
                <w:szCs w:val="18"/>
              </w:rPr>
              <w:t>Category 5: 9-12 Geography</w:t>
            </w:r>
          </w:p>
          <w:p w14:paraId="7EE68564" w14:textId="1850B466" w:rsidR="00562436" w:rsidRPr="0004755D" w:rsidRDefault="009C304D" w:rsidP="009C304D">
            <w:pPr>
              <w:widowControl w:val="0"/>
              <w:tabs>
                <w:tab w:val="left" w:pos="495"/>
              </w:tabs>
              <w:ind w:left="133"/>
              <w:rPr>
                <w:rFonts w:asciiTheme="minorHAnsi" w:hAnsiTheme="minorHAnsi" w:cstheme="minorHAnsi"/>
                <w:sz w:val="18"/>
                <w:szCs w:val="18"/>
              </w:rPr>
            </w:pPr>
            <w:r w:rsidRPr="009C304D">
              <w:rPr>
                <w:rFonts w:asciiTheme="minorHAnsi" w:hAnsiTheme="minorHAnsi" w:cstheme="minorHAnsi"/>
                <w:i/>
                <w:sz w:val="18"/>
                <w:szCs w:val="18"/>
              </w:rPr>
              <w:t>Category 6: 9-12 Economics</w:t>
            </w:r>
          </w:p>
        </w:tc>
      </w:tr>
    </w:tbl>
    <w:p w14:paraId="2947F323" w14:textId="77777777" w:rsidR="00562436" w:rsidRPr="0004755D" w:rsidRDefault="00562436" w:rsidP="00562436">
      <w:pPr>
        <w:widowControl w:val="0"/>
        <w:tabs>
          <w:tab w:val="left" w:pos="360"/>
        </w:tabs>
        <w:ind w:left="360"/>
        <w:rPr>
          <w:rFonts w:asciiTheme="minorHAnsi" w:hAnsiTheme="minorHAnsi" w:cstheme="minorHAnsi"/>
          <w:sz w:val="18"/>
          <w:szCs w:val="18"/>
        </w:rPr>
      </w:pPr>
    </w:p>
    <w:p w14:paraId="48475E81" w14:textId="04A6B4D1" w:rsidR="00955679" w:rsidRPr="0004755D" w:rsidRDefault="00FC5E38" w:rsidP="00FC5E38">
      <w:pPr>
        <w:widowControl w:val="0"/>
        <w:numPr>
          <w:ilvl w:val="0"/>
          <w:numId w:val="35"/>
        </w:numPr>
        <w:tabs>
          <w:tab w:val="left" w:pos="360"/>
        </w:tabs>
        <w:ind w:left="360"/>
        <w:rPr>
          <w:rFonts w:asciiTheme="minorHAnsi" w:hAnsiTheme="minorHAnsi" w:cstheme="minorHAnsi"/>
          <w:sz w:val="18"/>
          <w:szCs w:val="18"/>
        </w:rPr>
      </w:pPr>
      <w:r w:rsidRPr="0004755D">
        <w:rPr>
          <w:rFonts w:asciiTheme="minorHAnsi" w:hAnsiTheme="minorHAnsi" w:cstheme="minorHAnsi"/>
          <w:sz w:val="18"/>
          <w:szCs w:val="18"/>
        </w:rPr>
        <w:t xml:space="preserve">DESCRIPTION OF SUBMISSION:  </w:t>
      </w:r>
      <w:r w:rsidR="00955679" w:rsidRPr="0004755D">
        <w:rPr>
          <w:rFonts w:asciiTheme="minorHAnsi" w:hAnsiTheme="minorHAnsi" w:cstheme="minorHAnsi"/>
          <w:i/>
          <w:sz w:val="18"/>
          <w:szCs w:val="18"/>
        </w:rPr>
        <w:t>Example</w:t>
      </w:r>
      <w:r w:rsidR="00955679" w:rsidRPr="0004755D">
        <w:rPr>
          <w:rFonts w:asciiTheme="minorHAnsi" w:hAnsiTheme="minorHAnsi" w:cstheme="minorHAnsi"/>
          <w:sz w:val="18"/>
          <w:szCs w:val="18"/>
        </w:rPr>
        <w:t xml:space="preserve">: </w:t>
      </w:r>
      <w:r w:rsidR="00A81947" w:rsidRPr="0004755D">
        <w:rPr>
          <w:rFonts w:asciiTheme="minorHAnsi" w:hAnsiTheme="minorHAnsi" w:cstheme="minorHAnsi"/>
          <w:sz w:val="18"/>
          <w:szCs w:val="18"/>
        </w:rPr>
        <w:t>One</w:t>
      </w:r>
      <w:r w:rsidRPr="0004755D">
        <w:rPr>
          <w:rFonts w:asciiTheme="minorHAnsi" w:hAnsiTheme="minorHAnsi" w:cstheme="minorHAnsi"/>
          <w:sz w:val="18"/>
          <w:szCs w:val="18"/>
        </w:rPr>
        <w:t xml:space="preserve"> Hardbound book per grade level, digital adaptive learning software, and lab materials. </w:t>
      </w:r>
      <w:r w:rsidRPr="0004755D">
        <w:rPr>
          <w:rFonts w:asciiTheme="minorHAnsi" w:hAnsiTheme="minorHAnsi" w:cstheme="minorHAnsi"/>
          <w:sz w:val="18"/>
          <w:szCs w:val="18"/>
        </w:rPr>
        <w:br/>
      </w:r>
      <w:r w:rsidR="00955679" w:rsidRPr="0004755D">
        <w:rPr>
          <w:rFonts w:asciiTheme="minorHAnsi" w:hAnsiTheme="minorHAnsi" w:cstheme="minorHAnsi"/>
          <w:i/>
          <w:sz w:val="18"/>
          <w:szCs w:val="18"/>
        </w:rPr>
        <w:t xml:space="preserve">List ONLY </w:t>
      </w:r>
      <w:r w:rsidR="00A81947" w:rsidRPr="0004755D">
        <w:rPr>
          <w:rFonts w:asciiTheme="minorHAnsi" w:hAnsiTheme="minorHAnsi" w:cstheme="minorHAnsi"/>
          <w:i/>
          <w:sz w:val="18"/>
          <w:szCs w:val="18"/>
        </w:rPr>
        <w:t>items that</w:t>
      </w:r>
      <w:r w:rsidR="00C05201" w:rsidRPr="0004755D">
        <w:rPr>
          <w:rFonts w:asciiTheme="minorHAnsi" w:hAnsiTheme="minorHAnsi" w:cstheme="minorHAnsi"/>
          <w:i/>
          <w:sz w:val="18"/>
          <w:szCs w:val="18"/>
        </w:rPr>
        <w:t xml:space="preserve"> are part of you</w:t>
      </w:r>
      <w:r w:rsidR="000660A2" w:rsidRPr="0004755D">
        <w:rPr>
          <w:rFonts w:asciiTheme="minorHAnsi" w:hAnsiTheme="minorHAnsi" w:cstheme="minorHAnsi"/>
          <w:i/>
          <w:sz w:val="18"/>
          <w:szCs w:val="18"/>
        </w:rPr>
        <w:t>r submission for the</w:t>
      </w:r>
      <w:r w:rsidR="00E45854">
        <w:rPr>
          <w:rFonts w:asciiTheme="minorHAnsi" w:hAnsiTheme="minorHAnsi" w:cstheme="minorHAnsi"/>
          <w:i/>
          <w:sz w:val="18"/>
          <w:szCs w:val="18"/>
        </w:rPr>
        <w:t xml:space="preserve"> </w:t>
      </w:r>
      <w:proofErr w:type="gramStart"/>
      <w:r w:rsidR="007C7865">
        <w:rPr>
          <w:rFonts w:asciiTheme="minorHAnsi" w:hAnsiTheme="minorHAnsi" w:cstheme="minorHAnsi"/>
          <w:i/>
          <w:sz w:val="18"/>
          <w:szCs w:val="18"/>
        </w:rPr>
        <w:t>Health</w:t>
      </w:r>
      <w:proofErr w:type="gramEnd"/>
      <w:r w:rsidR="00955679" w:rsidRPr="0004755D">
        <w:rPr>
          <w:rFonts w:asciiTheme="minorHAnsi" w:hAnsiTheme="minorHAnsi" w:cstheme="minorHAnsi"/>
          <w:i/>
          <w:sz w:val="18"/>
          <w:szCs w:val="18"/>
        </w:rPr>
        <w:t xml:space="preserve"> adoption.</w:t>
      </w:r>
    </w:p>
    <w:p w14:paraId="75015E11" w14:textId="77777777" w:rsidR="00955679" w:rsidRPr="0004755D" w:rsidRDefault="00955679" w:rsidP="00955679">
      <w:pPr>
        <w:widowControl w:val="0"/>
        <w:tabs>
          <w:tab w:val="left" w:pos="360"/>
          <w:tab w:val="right" w:leader="underscore" w:pos="10800"/>
        </w:tabs>
        <w:ind w:hanging="360"/>
        <w:rPr>
          <w:rFonts w:asciiTheme="minorHAnsi" w:hAnsiTheme="minorHAnsi" w:cstheme="minorHAnsi"/>
          <w:sz w:val="18"/>
          <w:szCs w:val="18"/>
        </w:rPr>
      </w:pPr>
      <w:r w:rsidRPr="0004755D">
        <w:rPr>
          <w:rFonts w:asciiTheme="minorHAnsi" w:hAnsiTheme="minorHAnsi" w:cstheme="minorHAnsi"/>
          <w:sz w:val="18"/>
          <w:szCs w:val="18"/>
        </w:rPr>
        <w:tab/>
      </w:r>
      <w:r w:rsidRPr="0004755D">
        <w:rPr>
          <w:rFonts w:asciiTheme="minorHAnsi" w:hAnsiTheme="minorHAnsi" w:cstheme="minorHAnsi"/>
          <w:sz w:val="18"/>
          <w:szCs w:val="18"/>
        </w:rPr>
        <w:tab/>
      </w:r>
      <w:r w:rsidRPr="0004755D">
        <w:rPr>
          <w:rFonts w:asciiTheme="minorHAnsi" w:hAnsiTheme="minorHAnsi" w:cstheme="minorHAnsi"/>
          <w:sz w:val="18"/>
          <w:szCs w:val="18"/>
        </w:rPr>
        <w:tab/>
      </w:r>
      <w:r w:rsidR="00FC5E38" w:rsidRPr="0004755D">
        <w:rPr>
          <w:rFonts w:asciiTheme="minorHAnsi" w:hAnsiTheme="minorHAnsi" w:cstheme="minorHAnsi"/>
          <w:sz w:val="18"/>
          <w:szCs w:val="18"/>
        </w:rPr>
        <w:br/>
      </w:r>
      <w:r w:rsidR="00FC5E38" w:rsidRPr="0004755D">
        <w:rPr>
          <w:rFonts w:asciiTheme="minorHAnsi" w:hAnsiTheme="minorHAnsi" w:cstheme="minorHAnsi"/>
          <w:sz w:val="18"/>
          <w:szCs w:val="18"/>
        </w:rPr>
        <w:br/>
      </w:r>
      <w:r w:rsidRPr="0004755D">
        <w:rPr>
          <w:rFonts w:asciiTheme="minorHAnsi" w:hAnsiTheme="minorHAnsi" w:cstheme="minorHAnsi"/>
          <w:sz w:val="18"/>
          <w:szCs w:val="18"/>
        </w:rPr>
        <w:tab/>
      </w:r>
      <w:r w:rsidRPr="0004755D">
        <w:rPr>
          <w:rFonts w:asciiTheme="minorHAnsi" w:hAnsiTheme="minorHAnsi" w:cstheme="minorHAnsi"/>
          <w:sz w:val="18"/>
          <w:szCs w:val="18"/>
        </w:rPr>
        <w:tab/>
      </w:r>
      <w:r w:rsidR="00FC5E38" w:rsidRPr="0004755D">
        <w:rPr>
          <w:rFonts w:asciiTheme="minorHAnsi" w:hAnsiTheme="minorHAnsi" w:cstheme="minorHAnsi"/>
          <w:sz w:val="18"/>
          <w:szCs w:val="18"/>
        </w:rPr>
        <w:br/>
      </w:r>
      <w:r w:rsidRPr="0004755D">
        <w:rPr>
          <w:rFonts w:asciiTheme="minorHAnsi" w:hAnsiTheme="minorHAnsi" w:cstheme="minorHAnsi"/>
          <w:sz w:val="18"/>
          <w:szCs w:val="18"/>
        </w:rPr>
        <w:tab/>
      </w:r>
      <w:r w:rsidR="00FC5E38" w:rsidRPr="0004755D">
        <w:rPr>
          <w:rFonts w:asciiTheme="minorHAnsi" w:hAnsiTheme="minorHAnsi" w:cstheme="minorHAnsi"/>
          <w:sz w:val="18"/>
          <w:szCs w:val="18"/>
        </w:rPr>
        <w:br/>
      </w:r>
      <w:r w:rsidR="00FC5E38" w:rsidRPr="0004755D">
        <w:rPr>
          <w:rFonts w:asciiTheme="minorHAnsi" w:hAnsiTheme="minorHAnsi" w:cstheme="minorHAnsi"/>
          <w:sz w:val="18"/>
          <w:szCs w:val="18"/>
        </w:rPr>
        <w:tab/>
      </w:r>
      <w:r w:rsidR="00FC5E38" w:rsidRPr="0004755D">
        <w:rPr>
          <w:rFonts w:asciiTheme="minorHAnsi" w:hAnsiTheme="minorHAnsi" w:cstheme="minorHAnsi"/>
          <w:sz w:val="18"/>
          <w:szCs w:val="18"/>
        </w:rPr>
        <w:tab/>
      </w:r>
    </w:p>
    <w:p w14:paraId="50829EE5" w14:textId="77777777" w:rsidR="00FC5E38" w:rsidRPr="0004755D" w:rsidRDefault="00955679" w:rsidP="00955679">
      <w:pPr>
        <w:widowControl w:val="0"/>
        <w:tabs>
          <w:tab w:val="left" w:pos="360"/>
          <w:tab w:val="right" w:leader="underscore" w:pos="10800"/>
        </w:tabs>
        <w:spacing w:line="480" w:lineRule="atLeast"/>
        <w:rPr>
          <w:rFonts w:asciiTheme="minorHAnsi" w:hAnsiTheme="minorHAnsi" w:cstheme="minorHAnsi"/>
          <w:sz w:val="18"/>
          <w:szCs w:val="18"/>
        </w:rPr>
      </w:pPr>
      <w:r w:rsidRPr="0004755D">
        <w:rPr>
          <w:rFonts w:asciiTheme="minorHAnsi" w:hAnsiTheme="minorHAnsi" w:cstheme="minorHAnsi"/>
          <w:sz w:val="18"/>
          <w:szCs w:val="18"/>
        </w:rPr>
        <w:tab/>
      </w:r>
      <w:r w:rsidRPr="0004755D">
        <w:rPr>
          <w:rFonts w:asciiTheme="minorHAnsi" w:hAnsiTheme="minorHAnsi" w:cstheme="minorHAnsi"/>
          <w:sz w:val="18"/>
          <w:szCs w:val="18"/>
        </w:rPr>
        <w:tab/>
      </w:r>
    </w:p>
    <w:p w14:paraId="3E16A69C" w14:textId="77777777" w:rsidR="00955679" w:rsidRPr="0004755D" w:rsidRDefault="00955679" w:rsidP="00955679">
      <w:pPr>
        <w:widowControl w:val="0"/>
        <w:tabs>
          <w:tab w:val="left" w:pos="360"/>
        </w:tabs>
        <w:ind w:hanging="360"/>
        <w:rPr>
          <w:rFonts w:asciiTheme="minorHAnsi" w:hAnsiTheme="minorHAnsi" w:cstheme="minorHAnsi"/>
          <w:sz w:val="18"/>
          <w:szCs w:val="18"/>
        </w:rPr>
      </w:pPr>
    </w:p>
    <w:p w14:paraId="06028C56" w14:textId="77777777" w:rsidR="00955679" w:rsidRPr="0004755D" w:rsidRDefault="00955679" w:rsidP="00955679">
      <w:pPr>
        <w:widowControl w:val="0"/>
        <w:tabs>
          <w:tab w:val="left" w:pos="360"/>
        </w:tabs>
        <w:ind w:hanging="360"/>
        <w:rPr>
          <w:rFonts w:asciiTheme="minorHAnsi" w:hAnsiTheme="minorHAnsi" w:cstheme="minorHAnsi"/>
          <w:sz w:val="18"/>
          <w:szCs w:val="18"/>
        </w:rPr>
      </w:pPr>
    </w:p>
    <w:p w14:paraId="2ACE74AB" w14:textId="7D3872D8" w:rsidR="00955679" w:rsidRPr="0004755D" w:rsidRDefault="00955679" w:rsidP="00955679">
      <w:pPr>
        <w:widowControl w:val="0"/>
        <w:numPr>
          <w:ilvl w:val="0"/>
          <w:numId w:val="35"/>
        </w:numPr>
        <w:tabs>
          <w:tab w:val="left" w:pos="360"/>
        </w:tabs>
        <w:ind w:left="360"/>
        <w:rPr>
          <w:rFonts w:asciiTheme="minorHAnsi" w:hAnsiTheme="minorHAnsi" w:cstheme="minorHAnsi"/>
          <w:sz w:val="18"/>
          <w:szCs w:val="18"/>
        </w:rPr>
      </w:pPr>
      <w:r w:rsidRPr="0004755D">
        <w:rPr>
          <w:rFonts w:asciiTheme="minorHAnsi" w:hAnsiTheme="minorHAnsi" w:cstheme="minorHAnsi"/>
          <w:sz w:val="18"/>
          <w:szCs w:val="18"/>
        </w:rPr>
        <w:t>QUALITY CRITERIA DOCUMENTATION</w:t>
      </w:r>
      <w:r w:rsidR="005F7E84" w:rsidRPr="0004755D">
        <w:rPr>
          <w:rFonts w:asciiTheme="minorHAnsi" w:hAnsiTheme="minorHAnsi" w:cstheme="minorHAnsi"/>
          <w:sz w:val="18"/>
          <w:szCs w:val="18"/>
        </w:rPr>
        <w:t xml:space="preserve"> </w:t>
      </w:r>
      <w:r w:rsidR="005F7E84" w:rsidRPr="0004755D">
        <w:rPr>
          <w:rFonts w:asciiTheme="minorHAnsi" w:hAnsiTheme="minorHAnsi" w:cstheme="minorHAnsi"/>
          <w:i/>
          <w:sz w:val="18"/>
          <w:szCs w:val="18"/>
        </w:rPr>
        <w:t>(required)</w:t>
      </w:r>
      <w:r w:rsidRPr="0004755D">
        <w:rPr>
          <w:rFonts w:asciiTheme="minorHAnsi" w:hAnsiTheme="minorHAnsi" w:cstheme="minorHAnsi"/>
          <w:sz w:val="18"/>
          <w:szCs w:val="18"/>
        </w:rPr>
        <w:t xml:space="preserve">: </w:t>
      </w:r>
      <w:r w:rsidR="00A81947">
        <w:rPr>
          <w:rFonts w:asciiTheme="minorHAnsi" w:hAnsiTheme="minorHAnsi" w:cstheme="minorHAnsi"/>
          <w:b/>
          <w:sz w:val="18"/>
          <w:szCs w:val="18"/>
        </w:rPr>
        <w:t>Due 06/</w:t>
      </w:r>
      <w:r w:rsidR="009C304D">
        <w:rPr>
          <w:rFonts w:asciiTheme="minorHAnsi" w:hAnsiTheme="minorHAnsi" w:cstheme="minorHAnsi"/>
          <w:b/>
          <w:sz w:val="18"/>
          <w:szCs w:val="18"/>
        </w:rPr>
        <w:t>20/25</w:t>
      </w:r>
      <w:r w:rsidRPr="0004755D">
        <w:rPr>
          <w:rFonts w:asciiTheme="minorHAnsi" w:hAnsiTheme="minorHAnsi" w:cstheme="minorHAnsi"/>
          <w:sz w:val="18"/>
          <w:szCs w:val="18"/>
        </w:rPr>
        <w:t xml:space="preserve"> Concisely document how the submitted material meets the criteria. Give no more than 5 examples per criterion per </w:t>
      </w:r>
      <w:r w:rsidR="007C7865">
        <w:rPr>
          <w:rFonts w:asciiTheme="minorHAnsi" w:hAnsiTheme="minorHAnsi" w:cstheme="minorHAnsi"/>
          <w:sz w:val="18"/>
          <w:szCs w:val="18"/>
        </w:rPr>
        <w:t>metric</w:t>
      </w:r>
      <w:r w:rsidRPr="0004755D">
        <w:rPr>
          <w:rFonts w:asciiTheme="minorHAnsi" w:hAnsiTheme="minorHAnsi" w:cstheme="minorHAnsi"/>
          <w:sz w:val="18"/>
          <w:szCs w:val="18"/>
        </w:rPr>
        <w:t>.</w:t>
      </w:r>
      <w:r w:rsidR="00BE46B2" w:rsidRPr="0004755D">
        <w:rPr>
          <w:rFonts w:asciiTheme="minorHAnsi" w:hAnsiTheme="minorHAnsi" w:cstheme="minorHAnsi"/>
          <w:sz w:val="18"/>
          <w:szCs w:val="18"/>
        </w:rPr>
        <w:t xml:space="preserve"> </w:t>
      </w:r>
      <w:r w:rsidRPr="0004755D">
        <w:rPr>
          <w:rFonts w:asciiTheme="minorHAnsi" w:hAnsiTheme="minorHAnsi" w:cstheme="minorHAnsi"/>
          <w:sz w:val="18"/>
          <w:szCs w:val="18"/>
        </w:rPr>
        <w:t xml:space="preserve">Use no more than one </w:t>
      </w:r>
      <w:r w:rsidR="00BE46B2" w:rsidRPr="0004755D">
        <w:rPr>
          <w:rFonts w:asciiTheme="minorHAnsi" w:hAnsiTheme="minorHAnsi" w:cstheme="minorHAnsi"/>
          <w:sz w:val="18"/>
          <w:szCs w:val="18"/>
        </w:rPr>
        <w:t xml:space="preserve">page, one side, per </w:t>
      </w:r>
      <w:r w:rsidR="00E53CDA">
        <w:rPr>
          <w:rFonts w:asciiTheme="minorHAnsi" w:hAnsiTheme="minorHAnsi" w:cstheme="minorHAnsi"/>
          <w:sz w:val="18"/>
          <w:szCs w:val="18"/>
        </w:rPr>
        <w:t>metric</w:t>
      </w:r>
      <w:r w:rsidR="00BE46B2" w:rsidRPr="0004755D">
        <w:rPr>
          <w:rFonts w:asciiTheme="minorHAnsi" w:hAnsiTheme="minorHAnsi" w:cstheme="minorHAnsi"/>
          <w:sz w:val="18"/>
          <w:szCs w:val="18"/>
        </w:rPr>
        <w:t xml:space="preserve">. </w:t>
      </w:r>
      <w:r w:rsidRPr="0004755D">
        <w:rPr>
          <w:rFonts w:asciiTheme="minorHAnsi" w:hAnsiTheme="minorHAnsi" w:cstheme="minorHAnsi"/>
          <w:sz w:val="18"/>
          <w:szCs w:val="18"/>
        </w:rPr>
        <w:t>R</w:t>
      </w:r>
      <w:r w:rsidR="00BE46B2" w:rsidRPr="0004755D">
        <w:rPr>
          <w:rFonts w:asciiTheme="minorHAnsi" w:hAnsiTheme="minorHAnsi" w:cstheme="minorHAnsi"/>
          <w:sz w:val="18"/>
          <w:szCs w:val="18"/>
        </w:rPr>
        <w:t>espond only to criteria items. (</w:t>
      </w:r>
      <w:r w:rsidRPr="0004755D">
        <w:rPr>
          <w:rFonts w:asciiTheme="minorHAnsi" w:hAnsiTheme="minorHAnsi" w:cstheme="minorHAnsi"/>
          <w:sz w:val="18"/>
          <w:szCs w:val="18"/>
        </w:rPr>
        <w:t>Use font no smaller than 10 point).</w:t>
      </w:r>
    </w:p>
    <w:p w14:paraId="4D5E8B27" w14:textId="77777777" w:rsidR="00955679" w:rsidRPr="0004755D" w:rsidRDefault="00955679" w:rsidP="00955679">
      <w:pPr>
        <w:pStyle w:val="ListParagraph"/>
        <w:rPr>
          <w:rFonts w:asciiTheme="minorHAnsi" w:hAnsiTheme="minorHAnsi" w:cstheme="minorHAnsi"/>
          <w:sz w:val="18"/>
          <w:szCs w:val="18"/>
        </w:rPr>
      </w:pPr>
    </w:p>
    <w:p w14:paraId="3F0D3880" w14:textId="17DB31D7" w:rsidR="00562436" w:rsidRPr="0004755D" w:rsidRDefault="00955679" w:rsidP="00562436">
      <w:pPr>
        <w:widowControl w:val="0"/>
        <w:numPr>
          <w:ilvl w:val="0"/>
          <w:numId w:val="35"/>
        </w:numPr>
        <w:tabs>
          <w:tab w:val="left" w:pos="360"/>
        </w:tabs>
        <w:ind w:left="360"/>
        <w:rPr>
          <w:rFonts w:asciiTheme="minorHAnsi" w:hAnsiTheme="minorHAnsi" w:cstheme="minorHAnsi"/>
          <w:sz w:val="18"/>
          <w:szCs w:val="18"/>
        </w:rPr>
      </w:pPr>
      <w:r w:rsidRPr="0004755D">
        <w:rPr>
          <w:rFonts w:asciiTheme="minorHAnsi" w:hAnsiTheme="minorHAnsi" w:cstheme="minorHAnsi"/>
          <w:sz w:val="18"/>
          <w:szCs w:val="18"/>
        </w:rPr>
        <w:t>ALIGNMENT</w:t>
      </w:r>
      <w:r w:rsidR="005F7E84" w:rsidRPr="0004755D">
        <w:rPr>
          <w:rFonts w:asciiTheme="minorHAnsi" w:hAnsiTheme="minorHAnsi" w:cstheme="minorHAnsi"/>
          <w:sz w:val="18"/>
          <w:szCs w:val="18"/>
        </w:rPr>
        <w:t xml:space="preserve"> </w:t>
      </w:r>
      <w:r w:rsidR="005F7E84" w:rsidRPr="0004755D">
        <w:rPr>
          <w:rFonts w:asciiTheme="minorHAnsi" w:hAnsiTheme="minorHAnsi" w:cstheme="minorHAnsi"/>
          <w:i/>
          <w:sz w:val="18"/>
          <w:szCs w:val="18"/>
        </w:rPr>
        <w:t>(optional)</w:t>
      </w:r>
      <w:r w:rsidRPr="0004755D">
        <w:rPr>
          <w:rFonts w:asciiTheme="minorHAnsi" w:hAnsiTheme="minorHAnsi" w:cstheme="minorHAnsi"/>
          <w:sz w:val="18"/>
          <w:szCs w:val="18"/>
        </w:rPr>
        <w:t xml:space="preserve">:  Provide, </w:t>
      </w:r>
      <w:r w:rsidR="00C05201" w:rsidRPr="0004755D">
        <w:rPr>
          <w:rFonts w:asciiTheme="minorHAnsi" w:hAnsiTheme="minorHAnsi" w:cstheme="minorHAnsi"/>
          <w:sz w:val="18"/>
          <w:szCs w:val="18"/>
        </w:rPr>
        <w:t xml:space="preserve">by </w:t>
      </w:r>
      <w:r w:rsidR="00ED6478" w:rsidRPr="0004755D">
        <w:rPr>
          <w:rFonts w:asciiTheme="minorHAnsi" w:hAnsiTheme="minorHAnsi" w:cstheme="minorHAnsi"/>
          <w:b/>
          <w:sz w:val="18"/>
          <w:szCs w:val="18"/>
        </w:rPr>
        <w:t>0</w:t>
      </w:r>
      <w:r w:rsidR="00A81947">
        <w:rPr>
          <w:rFonts w:asciiTheme="minorHAnsi" w:hAnsiTheme="minorHAnsi" w:cstheme="minorHAnsi"/>
          <w:b/>
          <w:sz w:val="18"/>
          <w:szCs w:val="18"/>
        </w:rPr>
        <w:t>6/</w:t>
      </w:r>
      <w:r w:rsidR="009C304D">
        <w:rPr>
          <w:rFonts w:asciiTheme="minorHAnsi" w:hAnsiTheme="minorHAnsi" w:cstheme="minorHAnsi"/>
          <w:b/>
          <w:sz w:val="18"/>
          <w:szCs w:val="18"/>
        </w:rPr>
        <w:t>20/25</w:t>
      </w:r>
      <w:r w:rsidRPr="0004755D">
        <w:rPr>
          <w:rFonts w:asciiTheme="minorHAnsi" w:hAnsiTheme="minorHAnsi" w:cstheme="minorHAnsi"/>
          <w:sz w:val="18"/>
          <w:szCs w:val="18"/>
        </w:rPr>
        <w:t>, correlations, pacing guides and other documentation that demonstrate</w:t>
      </w:r>
      <w:r w:rsidR="00FC5E38" w:rsidRPr="0004755D">
        <w:rPr>
          <w:rFonts w:asciiTheme="minorHAnsi" w:hAnsiTheme="minorHAnsi" w:cstheme="minorHAnsi"/>
          <w:sz w:val="18"/>
          <w:szCs w:val="18"/>
        </w:rPr>
        <w:t>s</w:t>
      </w:r>
      <w:r w:rsidRPr="0004755D">
        <w:rPr>
          <w:rFonts w:asciiTheme="minorHAnsi" w:hAnsiTheme="minorHAnsi" w:cstheme="minorHAnsi"/>
          <w:sz w:val="18"/>
          <w:szCs w:val="18"/>
        </w:rPr>
        <w:t xml:space="preserve"> al</w:t>
      </w:r>
      <w:r w:rsidR="00ED6478" w:rsidRPr="0004755D">
        <w:rPr>
          <w:rFonts w:asciiTheme="minorHAnsi" w:hAnsiTheme="minorHAnsi" w:cstheme="minorHAnsi"/>
          <w:sz w:val="18"/>
          <w:szCs w:val="18"/>
        </w:rPr>
        <w:t>ignment to</w:t>
      </w:r>
      <w:r w:rsidR="00D32D47" w:rsidRPr="0004755D">
        <w:rPr>
          <w:rFonts w:asciiTheme="minorHAnsi" w:hAnsiTheme="minorHAnsi" w:cstheme="minorHAnsi"/>
          <w:sz w:val="18"/>
          <w:szCs w:val="18"/>
        </w:rPr>
        <w:t xml:space="preserve"> </w:t>
      </w:r>
      <w:r w:rsidR="00F36A08" w:rsidRPr="0004755D">
        <w:rPr>
          <w:rFonts w:asciiTheme="minorHAnsi" w:hAnsiTheme="minorHAnsi" w:cstheme="minorHAnsi"/>
          <w:sz w:val="18"/>
          <w:szCs w:val="18"/>
        </w:rPr>
        <w:t xml:space="preserve">the </w:t>
      </w:r>
      <w:r w:rsidR="0000235A" w:rsidRPr="0004755D">
        <w:rPr>
          <w:rFonts w:asciiTheme="minorHAnsi" w:hAnsiTheme="minorHAnsi" w:cstheme="minorHAnsi"/>
          <w:sz w:val="18"/>
          <w:szCs w:val="18"/>
        </w:rPr>
        <w:t>Oregon</w:t>
      </w:r>
      <w:r w:rsidR="00E820F5">
        <w:rPr>
          <w:rFonts w:asciiTheme="minorHAnsi" w:hAnsiTheme="minorHAnsi" w:cstheme="minorHAnsi"/>
          <w:sz w:val="18"/>
          <w:szCs w:val="18"/>
        </w:rPr>
        <w:t xml:space="preserve"> </w:t>
      </w:r>
      <w:r w:rsidR="00D327F8">
        <w:rPr>
          <w:rFonts w:asciiTheme="minorHAnsi" w:hAnsiTheme="minorHAnsi" w:cstheme="minorHAnsi"/>
          <w:sz w:val="18"/>
          <w:szCs w:val="18"/>
        </w:rPr>
        <w:t>Health Education</w:t>
      </w:r>
      <w:r w:rsidR="007052A4" w:rsidRPr="0004755D">
        <w:rPr>
          <w:rFonts w:asciiTheme="minorHAnsi" w:hAnsiTheme="minorHAnsi" w:cstheme="minorHAnsi"/>
          <w:sz w:val="18"/>
          <w:szCs w:val="18"/>
        </w:rPr>
        <w:t xml:space="preserve"> </w:t>
      </w:r>
      <w:r w:rsidR="0000235A" w:rsidRPr="0004755D">
        <w:rPr>
          <w:rFonts w:asciiTheme="minorHAnsi" w:hAnsiTheme="minorHAnsi" w:cstheme="minorHAnsi"/>
          <w:sz w:val="18"/>
          <w:szCs w:val="18"/>
        </w:rPr>
        <w:t>Standards</w:t>
      </w:r>
      <w:r w:rsidR="007052A4" w:rsidRPr="0004755D">
        <w:rPr>
          <w:rFonts w:asciiTheme="minorHAnsi" w:hAnsiTheme="minorHAnsi" w:cstheme="minorHAnsi"/>
          <w:sz w:val="18"/>
          <w:szCs w:val="18"/>
        </w:rPr>
        <w:t xml:space="preserve">. </w:t>
      </w:r>
    </w:p>
    <w:p w14:paraId="793D5E76" w14:textId="77777777" w:rsidR="00562436" w:rsidRPr="0004755D" w:rsidRDefault="00562436" w:rsidP="00562436">
      <w:pPr>
        <w:pStyle w:val="ListParagraph"/>
        <w:rPr>
          <w:rFonts w:asciiTheme="minorHAnsi" w:hAnsiTheme="minorHAnsi" w:cstheme="minorHAnsi"/>
          <w:sz w:val="18"/>
          <w:szCs w:val="18"/>
        </w:rPr>
      </w:pPr>
    </w:p>
    <w:p w14:paraId="425DDE83" w14:textId="77777777" w:rsidR="00955679" w:rsidRPr="0004755D" w:rsidRDefault="00562436" w:rsidP="00562436">
      <w:pPr>
        <w:widowControl w:val="0"/>
        <w:numPr>
          <w:ilvl w:val="0"/>
          <w:numId w:val="35"/>
        </w:numPr>
        <w:tabs>
          <w:tab w:val="left" w:pos="360"/>
        </w:tabs>
        <w:ind w:left="360"/>
        <w:rPr>
          <w:rFonts w:asciiTheme="minorHAnsi" w:hAnsiTheme="minorHAnsi" w:cstheme="minorHAnsi"/>
          <w:sz w:val="18"/>
          <w:szCs w:val="18"/>
        </w:rPr>
      </w:pPr>
      <w:r w:rsidRPr="0004755D">
        <w:rPr>
          <w:rFonts w:asciiTheme="minorHAnsi" w:hAnsiTheme="minorHAnsi" w:cstheme="minorHAnsi"/>
          <w:sz w:val="18"/>
          <w:szCs w:val="18"/>
        </w:rPr>
        <w:t xml:space="preserve">RESEARCH BASED DOCUMENTATION </w:t>
      </w:r>
      <w:r w:rsidRPr="0004755D">
        <w:rPr>
          <w:rFonts w:asciiTheme="minorHAnsi" w:hAnsiTheme="minorHAnsi" w:cstheme="minorHAnsi"/>
          <w:i/>
          <w:sz w:val="18"/>
          <w:szCs w:val="18"/>
        </w:rPr>
        <w:t>(optional)</w:t>
      </w:r>
      <w:r w:rsidRPr="0004755D">
        <w:rPr>
          <w:rFonts w:asciiTheme="minorHAnsi" w:hAnsiTheme="minorHAnsi" w:cstheme="minorHAnsi"/>
          <w:sz w:val="18"/>
          <w:szCs w:val="18"/>
        </w:rPr>
        <w:t xml:space="preserve">:  Include any research or information that demonstrates how the material has helped student attainment of the content.  Attach addendum (maximum of two pages per submission–one sheet front and back, font no smaller than 10 </w:t>
      </w:r>
      <w:proofErr w:type="gramStart"/>
      <w:r w:rsidRPr="0004755D">
        <w:rPr>
          <w:rFonts w:asciiTheme="minorHAnsi" w:hAnsiTheme="minorHAnsi" w:cstheme="minorHAnsi"/>
          <w:sz w:val="18"/>
          <w:szCs w:val="18"/>
        </w:rPr>
        <w:t>point</w:t>
      </w:r>
      <w:proofErr w:type="gramEnd"/>
      <w:r w:rsidRPr="0004755D">
        <w:rPr>
          <w:rFonts w:asciiTheme="minorHAnsi" w:hAnsiTheme="minorHAnsi" w:cstheme="minorHAnsi"/>
          <w:sz w:val="18"/>
          <w:szCs w:val="18"/>
        </w:rPr>
        <w:t>.)</w:t>
      </w:r>
    </w:p>
    <w:p w14:paraId="262E14FE" w14:textId="77777777" w:rsidR="00955679" w:rsidRPr="0004755D" w:rsidRDefault="00955679" w:rsidP="00955679">
      <w:pPr>
        <w:widowControl w:val="0"/>
        <w:tabs>
          <w:tab w:val="left" w:pos="360"/>
        </w:tabs>
        <w:rPr>
          <w:rFonts w:asciiTheme="minorHAnsi" w:hAnsiTheme="minorHAnsi" w:cstheme="minorHAnsi"/>
          <w:sz w:val="18"/>
          <w:szCs w:val="18"/>
        </w:rPr>
      </w:pPr>
    </w:p>
    <w:p w14:paraId="50E8201A" w14:textId="6F31254B" w:rsidR="00955679" w:rsidRPr="0004755D" w:rsidRDefault="00FC5E38" w:rsidP="00955679">
      <w:pPr>
        <w:widowControl w:val="0"/>
        <w:numPr>
          <w:ilvl w:val="0"/>
          <w:numId w:val="35"/>
        </w:numPr>
        <w:tabs>
          <w:tab w:val="left" w:pos="360"/>
        </w:tabs>
        <w:ind w:left="360"/>
        <w:rPr>
          <w:rFonts w:asciiTheme="minorHAnsi" w:hAnsiTheme="minorHAnsi" w:cstheme="minorHAnsi"/>
          <w:sz w:val="18"/>
          <w:szCs w:val="18"/>
        </w:rPr>
      </w:pPr>
      <w:r w:rsidRPr="0004755D">
        <w:rPr>
          <w:rFonts w:asciiTheme="minorHAnsi" w:hAnsiTheme="minorHAnsi" w:cstheme="minorHAnsi"/>
          <w:sz w:val="18"/>
          <w:szCs w:val="18"/>
        </w:rPr>
        <w:t xml:space="preserve">NIMAS </w:t>
      </w:r>
      <w:r w:rsidR="00955679" w:rsidRPr="0004755D">
        <w:rPr>
          <w:rFonts w:asciiTheme="minorHAnsi" w:hAnsiTheme="minorHAnsi" w:cstheme="minorHAnsi"/>
          <w:sz w:val="18"/>
          <w:szCs w:val="18"/>
        </w:rPr>
        <w:t>(National Ins</w:t>
      </w:r>
      <w:r w:rsidR="00F06701" w:rsidRPr="0004755D">
        <w:rPr>
          <w:rFonts w:asciiTheme="minorHAnsi" w:hAnsiTheme="minorHAnsi" w:cstheme="minorHAnsi"/>
          <w:sz w:val="18"/>
          <w:szCs w:val="18"/>
        </w:rPr>
        <w:t>tructional M</w:t>
      </w:r>
      <w:r w:rsidR="00955679" w:rsidRPr="0004755D">
        <w:rPr>
          <w:rFonts w:asciiTheme="minorHAnsi" w:hAnsiTheme="minorHAnsi" w:cstheme="minorHAnsi"/>
          <w:sz w:val="18"/>
          <w:szCs w:val="18"/>
        </w:rPr>
        <w:t>aterials Accessibility Standard Agreement)</w:t>
      </w:r>
      <w:r w:rsidR="005F7E84" w:rsidRPr="0004755D">
        <w:rPr>
          <w:rFonts w:asciiTheme="minorHAnsi" w:hAnsiTheme="minorHAnsi" w:cstheme="minorHAnsi"/>
          <w:sz w:val="18"/>
          <w:szCs w:val="18"/>
        </w:rPr>
        <w:t xml:space="preserve"> ACCESSIBILITY </w:t>
      </w:r>
      <w:r w:rsidR="005F7E84" w:rsidRPr="0004755D">
        <w:rPr>
          <w:rFonts w:asciiTheme="minorHAnsi" w:hAnsiTheme="minorHAnsi" w:cstheme="minorHAnsi"/>
          <w:i/>
          <w:sz w:val="18"/>
          <w:szCs w:val="18"/>
        </w:rPr>
        <w:t>(required)</w:t>
      </w:r>
      <w:r w:rsidR="00955679" w:rsidRPr="0004755D">
        <w:rPr>
          <w:rFonts w:asciiTheme="minorHAnsi" w:hAnsiTheme="minorHAnsi" w:cstheme="minorHAnsi"/>
          <w:sz w:val="18"/>
          <w:szCs w:val="18"/>
        </w:rPr>
        <w:t>: Have assurance from the publisher agreeing to comply with the most current NIMAS specifications regarding accessible instructional materials.</w:t>
      </w:r>
      <w:r w:rsidR="00A81947">
        <w:rPr>
          <w:rFonts w:asciiTheme="minorHAnsi" w:hAnsiTheme="minorHAnsi" w:cstheme="minorHAnsi"/>
          <w:sz w:val="18"/>
          <w:szCs w:val="18"/>
        </w:rPr>
        <w:t xml:space="preserve"> </w:t>
      </w:r>
      <w:r w:rsidR="00A81947" w:rsidRPr="00A81947">
        <w:rPr>
          <w:rFonts w:asciiTheme="minorHAnsi" w:hAnsiTheme="minorHAnsi" w:cstheme="minorHAnsi"/>
          <w:b/>
          <w:sz w:val="18"/>
          <w:szCs w:val="18"/>
        </w:rPr>
        <w:t>M</w:t>
      </w:r>
      <w:r w:rsidR="00955679" w:rsidRPr="00A81947">
        <w:rPr>
          <w:rFonts w:asciiTheme="minorHAnsi" w:hAnsiTheme="minorHAnsi" w:cstheme="minorHAnsi"/>
          <w:b/>
          <w:sz w:val="18"/>
          <w:szCs w:val="18"/>
        </w:rPr>
        <w:t xml:space="preserve">aterials must be on file at NIMAC </w:t>
      </w:r>
      <w:r w:rsidR="00C05201" w:rsidRPr="00A81947">
        <w:rPr>
          <w:rFonts w:asciiTheme="minorHAnsi" w:hAnsiTheme="minorHAnsi" w:cstheme="minorHAnsi"/>
          <w:b/>
          <w:sz w:val="18"/>
          <w:szCs w:val="18"/>
        </w:rPr>
        <w:t>by February</w:t>
      </w:r>
      <w:r w:rsidR="00A81947" w:rsidRPr="00A81947">
        <w:rPr>
          <w:rFonts w:asciiTheme="minorHAnsi" w:hAnsiTheme="minorHAnsi" w:cstheme="minorHAnsi"/>
          <w:b/>
          <w:sz w:val="18"/>
          <w:szCs w:val="18"/>
        </w:rPr>
        <w:t xml:space="preserve"> 1, 202</w:t>
      </w:r>
      <w:r w:rsidR="009C304D">
        <w:rPr>
          <w:rFonts w:asciiTheme="minorHAnsi" w:hAnsiTheme="minorHAnsi" w:cstheme="minorHAnsi"/>
          <w:b/>
          <w:sz w:val="18"/>
          <w:szCs w:val="18"/>
        </w:rPr>
        <w:t>6</w:t>
      </w:r>
      <w:r w:rsidR="00955679" w:rsidRPr="0004755D">
        <w:rPr>
          <w:rFonts w:asciiTheme="minorHAnsi" w:hAnsiTheme="minorHAnsi" w:cstheme="minorHAnsi"/>
          <w:sz w:val="18"/>
          <w:szCs w:val="18"/>
        </w:rPr>
        <w:t xml:space="preserve">. Please refer to the NIMAS website: </w:t>
      </w:r>
      <w:hyperlink r:id="rId8" w:history="1">
        <w:r w:rsidR="00955679" w:rsidRPr="0004755D">
          <w:rPr>
            <w:rStyle w:val="Hyperlink"/>
            <w:rFonts w:asciiTheme="minorHAnsi" w:hAnsiTheme="minorHAnsi" w:cstheme="minorHAnsi"/>
            <w:sz w:val="18"/>
            <w:szCs w:val="18"/>
          </w:rPr>
          <w:t>http://nimas.cast.org/about/resources/index.html</w:t>
        </w:r>
      </w:hyperlink>
    </w:p>
    <w:p w14:paraId="74245863" w14:textId="77777777" w:rsidR="00955679" w:rsidRPr="0004755D" w:rsidRDefault="00955679" w:rsidP="00955679">
      <w:pPr>
        <w:widowControl w:val="0"/>
        <w:tabs>
          <w:tab w:val="left" w:pos="360"/>
        </w:tabs>
        <w:ind w:left="360"/>
        <w:rPr>
          <w:rFonts w:asciiTheme="minorHAnsi" w:hAnsiTheme="minorHAnsi" w:cstheme="minorHAnsi"/>
          <w:sz w:val="16"/>
          <w:szCs w:val="16"/>
        </w:rPr>
      </w:pPr>
    </w:p>
    <w:p w14:paraId="315FD117" w14:textId="77777777" w:rsidR="00955679" w:rsidRPr="0004755D" w:rsidRDefault="00955679" w:rsidP="00955679">
      <w:pPr>
        <w:widowControl w:val="0"/>
        <w:tabs>
          <w:tab w:val="left" w:pos="360"/>
        </w:tabs>
        <w:rPr>
          <w:rFonts w:asciiTheme="minorHAnsi" w:hAnsiTheme="minorHAnsi" w:cstheme="minorHAnsi"/>
          <w:sz w:val="18"/>
          <w:szCs w:val="18"/>
        </w:rPr>
      </w:pPr>
      <w:r w:rsidRPr="0004755D">
        <w:rPr>
          <w:rFonts w:asciiTheme="minorHAnsi" w:hAnsiTheme="minorHAnsi" w:cstheme="minorHAnsi"/>
          <w:sz w:val="18"/>
          <w:szCs w:val="18"/>
        </w:rPr>
        <w:tab/>
        <w:t>Does your program meet the above requirements for NIMAS?                ______Yes                                            _____No</w:t>
      </w:r>
    </w:p>
    <w:p w14:paraId="43E53466" w14:textId="77777777" w:rsidR="00955679" w:rsidRPr="0004755D" w:rsidRDefault="00955679" w:rsidP="00955679">
      <w:pPr>
        <w:widowControl w:val="0"/>
        <w:tabs>
          <w:tab w:val="left" w:pos="3150"/>
          <w:tab w:val="right" w:leader="underscore" w:pos="10800"/>
        </w:tabs>
        <w:rPr>
          <w:rFonts w:asciiTheme="minorHAnsi" w:hAnsiTheme="minorHAnsi" w:cstheme="minorHAnsi"/>
          <w:sz w:val="18"/>
          <w:szCs w:val="18"/>
        </w:rPr>
      </w:pPr>
    </w:p>
    <w:p w14:paraId="4B180D1D" w14:textId="77777777" w:rsidR="00955679" w:rsidRPr="0004755D" w:rsidRDefault="00955679" w:rsidP="00955679">
      <w:pPr>
        <w:widowControl w:val="0"/>
        <w:tabs>
          <w:tab w:val="left" w:pos="3150"/>
          <w:tab w:val="right" w:leader="underscore" w:pos="10800"/>
        </w:tabs>
        <w:rPr>
          <w:rFonts w:asciiTheme="minorHAnsi" w:hAnsiTheme="minorHAnsi" w:cstheme="minorHAnsi"/>
          <w:sz w:val="18"/>
          <w:szCs w:val="18"/>
        </w:rPr>
      </w:pPr>
      <w:r w:rsidRPr="0004755D">
        <w:rPr>
          <w:rFonts w:asciiTheme="minorHAnsi" w:hAnsiTheme="minorHAnsi" w:cstheme="minorHAnsi"/>
          <w:sz w:val="18"/>
          <w:szCs w:val="18"/>
        </w:rPr>
        <w:t>PUBLISHER'S REPRESENTATIVE:</w:t>
      </w:r>
      <w:r w:rsidRPr="0004755D">
        <w:rPr>
          <w:rFonts w:asciiTheme="minorHAnsi" w:hAnsiTheme="minorHAnsi" w:cstheme="minorHAnsi"/>
          <w:sz w:val="18"/>
          <w:szCs w:val="18"/>
        </w:rPr>
        <w:tab/>
      </w:r>
      <w:r w:rsidRPr="0004755D">
        <w:rPr>
          <w:rFonts w:asciiTheme="minorHAnsi" w:hAnsiTheme="minorHAnsi" w:cstheme="minorHAnsi"/>
          <w:sz w:val="18"/>
          <w:szCs w:val="18"/>
          <w:u w:val="single"/>
        </w:rPr>
        <w:tab/>
      </w:r>
    </w:p>
    <w:p w14:paraId="74BBE620" w14:textId="77777777" w:rsidR="00955679" w:rsidRPr="0004755D" w:rsidRDefault="00955679" w:rsidP="00955679">
      <w:pPr>
        <w:widowControl w:val="0"/>
        <w:tabs>
          <w:tab w:val="left" w:pos="3150"/>
          <w:tab w:val="right" w:leader="underscore" w:pos="10800"/>
        </w:tabs>
        <w:spacing w:line="480" w:lineRule="atLeast"/>
        <w:rPr>
          <w:rFonts w:asciiTheme="minorHAnsi" w:hAnsiTheme="minorHAnsi" w:cstheme="minorHAnsi"/>
          <w:sz w:val="18"/>
          <w:szCs w:val="18"/>
        </w:rPr>
      </w:pPr>
      <w:r w:rsidRPr="0004755D">
        <w:rPr>
          <w:rFonts w:asciiTheme="minorHAnsi" w:hAnsiTheme="minorHAnsi" w:cstheme="minorHAnsi"/>
          <w:sz w:val="18"/>
          <w:szCs w:val="18"/>
        </w:rPr>
        <w:t>ADDRESS:</w:t>
      </w:r>
      <w:r w:rsidRPr="0004755D">
        <w:rPr>
          <w:rFonts w:asciiTheme="minorHAnsi" w:hAnsiTheme="minorHAnsi" w:cstheme="minorHAnsi"/>
          <w:sz w:val="18"/>
          <w:szCs w:val="18"/>
        </w:rPr>
        <w:tab/>
      </w:r>
      <w:r w:rsidRPr="0004755D">
        <w:rPr>
          <w:rFonts w:asciiTheme="minorHAnsi" w:hAnsiTheme="minorHAnsi" w:cstheme="minorHAnsi"/>
          <w:sz w:val="18"/>
          <w:szCs w:val="18"/>
        </w:rPr>
        <w:tab/>
      </w:r>
    </w:p>
    <w:p w14:paraId="67785C99" w14:textId="77777777" w:rsidR="00955679" w:rsidRPr="0004755D" w:rsidRDefault="00955679" w:rsidP="00955679">
      <w:pPr>
        <w:widowControl w:val="0"/>
        <w:tabs>
          <w:tab w:val="left" w:pos="3150"/>
          <w:tab w:val="right" w:leader="underscore" w:pos="10800"/>
        </w:tabs>
        <w:spacing w:line="480" w:lineRule="atLeast"/>
        <w:rPr>
          <w:rFonts w:asciiTheme="minorHAnsi" w:hAnsiTheme="minorHAnsi" w:cstheme="minorHAnsi"/>
          <w:sz w:val="18"/>
          <w:szCs w:val="18"/>
        </w:rPr>
      </w:pPr>
      <w:r w:rsidRPr="0004755D">
        <w:rPr>
          <w:rFonts w:asciiTheme="minorHAnsi" w:hAnsiTheme="minorHAnsi" w:cstheme="minorHAnsi"/>
          <w:sz w:val="18"/>
          <w:szCs w:val="18"/>
        </w:rPr>
        <w:tab/>
      </w:r>
      <w:r w:rsidRPr="0004755D">
        <w:rPr>
          <w:rFonts w:asciiTheme="minorHAnsi" w:hAnsiTheme="minorHAnsi" w:cstheme="minorHAnsi"/>
          <w:sz w:val="18"/>
          <w:szCs w:val="18"/>
        </w:rPr>
        <w:tab/>
      </w:r>
    </w:p>
    <w:p w14:paraId="0F8546E8" w14:textId="77777777" w:rsidR="00955679" w:rsidRPr="0004755D" w:rsidRDefault="00955679" w:rsidP="00955679">
      <w:pPr>
        <w:widowControl w:val="0"/>
        <w:tabs>
          <w:tab w:val="left" w:pos="3150"/>
          <w:tab w:val="right" w:leader="underscore" w:pos="10800"/>
        </w:tabs>
        <w:spacing w:line="480" w:lineRule="atLeast"/>
        <w:rPr>
          <w:rFonts w:asciiTheme="minorHAnsi" w:hAnsiTheme="minorHAnsi" w:cstheme="minorHAnsi"/>
          <w:sz w:val="18"/>
          <w:szCs w:val="18"/>
        </w:rPr>
      </w:pPr>
      <w:r w:rsidRPr="0004755D">
        <w:rPr>
          <w:rFonts w:asciiTheme="minorHAnsi" w:hAnsiTheme="minorHAnsi" w:cstheme="minorHAnsi"/>
          <w:sz w:val="18"/>
          <w:szCs w:val="18"/>
        </w:rPr>
        <w:t>PHONE NUMBER:</w:t>
      </w:r>
      <w:r w:rsidRPr="0004755D">
        <w:rPr>
          <w:rFonts w:asciiTheme="minorHAnsi" w:hAnsiTheme="minorHAnsi" w:cstheme="minorHAnsi"/>
          <w:sz w:val="18"/>
          <w:szCs w:val="18"/>
        </w:rPr>
        <w:tab/>
      </w:r>
      <w:r w:rsidRPr="0004755D">
        <w:rPr>
          <w:rFonts w:asciiTheme="minorHAnsi" w:hAnsiTheme="minorHAnsi" w:cstheme="minorHAnsi"/>
          <w:sz w:val="18"/>
          <w:szCs w:val="18"/>
        </w:rPr>
        <w:tab/>
      </w:r>
    </w:p>
    <w:tbl>
      <w:tblPr>
        <w:tblW w:w="0" w:type="auto"/>
        <w:tblLayout w:type="fixed"/>
        <w:tblLook w:val="0000" w:firstRow="0" w:lastRow="0" w:firstColumn="0" w:lastColumn="0" w:noHBand="0" w:noVBand="0"/>
      </w:tblPr>
      <w:tblGrid>
        <w:gridCol w:w="10548"/>
        <w:gridCol w:w="270"/>
      </w:tblGrid>
      <w:tr w:rsidR="00955679" w:rsidRPr="0004755D" w14:paraId="31CED5D3" w14:textId="77777777" w:rsidTr="00FC5E38">
        <w:tc>
          <w:tcPr>
            <w:tcW w:w="10548" w:type="dxa"/>
            <w:tcBorders>
              <w:top w:val="nil"/>
              <w:left w:val="nil"/>
              <w:bottom w:val="nil"/>
              <w:right w:val="nil"/>
            </w:tcBorders>
          </w:tcPr>
          <w:p w14:paraId="06FDE649" w14:textId="77777777" w:rsidR="00955679" w:rsidRPr="0004755D" w:rsidRDefault="00955679" w:rsidP="000B3E5F">
            <w:pPr>
              <w:widowControl w:val="0"/>
              <w:tabs>
                <w:tab w:val="left" w:pos="90"/>
              </w:tabs>
              <w:rPr>
                <w:rFonts w:asciiTheme="minorHAnsi" w:hAnsiTheme="minorHAnsi" w:cstheme="minorHAnsi"/>
                <w:sz w:val="16"/>
                <w:szCs w:val="16"/>
              </w:rPr>
            </w:pPr>
          </w:p>
          <w:p w14:paraId="5578343E" w14:textId="77777777" w:rsidR="00FC5E38" w:rsidRPr="0004755D" w:rsidRDefault="00FC5E38" w:rsidP="000B3E5F">
            <w:pPr>
              <w:widowControl w:val="0"/>
              <w:tabs>
                <w:tab w:val="left" w:pos="90"/>
              </w:tabs>
              <w:rPr>
                <w:rFonts w:asciiTheme="minorHAnsi" w:hAnsiTheme="minorHAnsi" w:cstheme="minorHAnsi"/>
                <w:sz w:val="16"/>
                <w:szCs w:val="16"/>
              </w:rPr>
            </w:pPr>
          </w:p>
          <w:p w14:paraId="7F79116D" w14:textId="77777777" w:rsidR="00955679" w:rsidRPr="0004755D" w:rsidRDefault="00955679" w:rsidP="000B3E5F">
            <w:pPr>
              <w:widowControl w:val="0"/>
              <w:tabs>
                <w:tab w:val="left" w:pos="90"/>
              </w:tabs>
              <w:rPr>
                <w:rFonts w:asciiTheme="minorHAnsi" w:hAnsiTheme="minorHAnsi" w:cstheme="minorHAnsi"/>
                <w:sz w:val="16"/>
                <w:szCs w:val="16"/>
              </w:rPr>
            </w:pPr>
            <w:r w:rsidRPr="0004755D">
              <w:rPr>
                <w:rFonts w:asciiTheme="minorHAnsi" w:hAnsiTheme="minorHAnsi" w:cstheme="minorHAnsi"/>
                <w:sz w:val="16"/>
                <w:szCs w:val="16"/>
              </w:rPr>
              <w:t>*</w:t>
            </w:r>
            <w:r w:rsidRPr="0004755D">
              <w:rPr>
                <w:rFonts w:asciiTheme="minorHAnsi" w:hAnsiTheme="minorHAnsi" w:cstheme="minorHAnsi"/>
                <w:sz w:val="16"/>
                <w:szCs w:val="16"/>
              </w:rPr>
              <w:tab/>
              <w:t xml:space="preserve">This summary, filed by the publisher shall constitute the criteria documentation required by Oregon Law ORS 337.060 (2) that the proposal shall include documentation and analysis on submitted instructional materials showing how they conform to the criteria adopted by the State Board of Education for the review and adoption of instructional materials.  The criteria are the sole standard for evaluation, selection, and adoption.  </w:t>
            </w:r>
          </w:p>
          <w:p w14:paraId="629E79CF" w14:textId="77777777" w:rsidR="00955679" w:rsidRPr="0004755D" w:rsidRDefault="00955679" w:rsidP="000B3E5F">
            <w:pPr>
              <w:widowControl w:val="0"/>
              <w:tabs>
                <w:tab w:val="left" w:pos="90"/>
              </w:tabs>
              <w:rPr>
                <w:rFonts w:asciiTheme="minorHAnsi" w:hAnsiTheme="minorHAnsi" w:cstheme="minorHAnsi"/>
                <w:sz w:val="16"/>
                <w:szCs w:val="16"/>
              </w:rPr>
            </w:pPr>
          </w:p>
        </w:tc>
        <w:tc>
          <w:tcPr>
            <w:tcW w:w="270" w:type="dxa"/>
            <w:tcBorders>
              <w:top w:val="nil"/>
              <w:left w:val="nil"/>
              <w:bottom w:val="nil"/>
              <w:right w:val="nil"/>
            </w:tcBorders>
          </w:tcPr>
          <w:p w14:paraId="74B3D3BC" w14:textId="77777777" w:rsidR="00955679" w:rsidRPr="0004755D" w:rsidRDefault="00955679" w:rsidP="000B3E5F">
            <w:pPr>
              <w:widowControl w:val="0"/>
              <w:tabs>
                <w:tab w:val="left" w:pos="90"/>
              </w:tabs>
              <w:rPr>
                <w:rFonts w:asciiTheme="minorHAnsi" w:hAnsiTheme="minorHAnsi" w:cstheme="minorHAnsi"/>
                <w:b/>
                <w:bCs/>
                <w:sz w:val="18"/>
                <w:szCs w:val="18"/>
              </w:rPr>
            </w:pPr>
            <w:r w:rsidRPr="0004755D">
              <w:rPr>
                <w:rFonts w:asciiTheme="minorHAnsi" w:hAnsiTheme="minorHAnsi" w:cstheme="minorHAnsi"/>
                <w:sz w:val="18"/>
                <w:szCs w:val="18"/>
              </w:rPr>
              <w:t xml:space="preserve"> </w:t>
            </w:r>
          </w:p>
        </w:tc>
      </w:tr>
    </w:tbl>
    <w:p w14:paraId="66EDC34F" w14:textId="66B16532" w:rsidR="00A5385E" w:rsidRPr="0004755D" w:rsidRDefault="00955679" w:rsidP="00ED6478">
      <w:pPr>
        <w:widowControl w:val="0"/>
        <w:tabs>
          <w:tab w:val="left" w:pos="360"/>
        </w:tabs>
        <w:ind w:left="360" w:hanging="360"/>
        <w:rPr>
          <w:rFonts w:asciiTheme="minorHAnsi" w:hAnsiTheme="minorHAnsi" w:cstheme="minorHAnsi"/>
          <w:b/>
          <w:sz w:val="18"/>
          <w:szCs w:val="18"/>
        </w:rPr>
      </w:pPr>
      <w:r w:rsidRPr="0004755D">
        <w:rPr>
          <w:rFonts w:asciiTheme="minorHAnsi" w:hAnsiTheme="minorHAnsi" w:cstheme="minorHAnsi"/>
          <w:sz w:val="16"/>
          <w:szCs w:val="16"/>
        </w:rPr>
        <w:t xml:space="preserve">Form 581-4824-M (Rev. </w:t>
      </w:r>
      <w:r w:rsidR="009C304D">
        <w:rPr>
          <w:rFonts w:asciiTheme="minorHAnsi" w:hAnsiTheme="minorHAnsi" w:cstheme="minorHAnsi"/>
          <w:sz w:val="16"/>
          <w:szCs w:val="16"/>
        </w:rPr>
        <w:t>12/25</w:t>
      </w:r>
      <w:r w:rsidRPr="0004755D">
        <w:rPr>
          <w:rFonts w:asciiTheme="minorHAnsi" w:hAnsiTheme="minorHAnsi" w:cstheme="minorHAnsi"/>
          <w:sz w:val="16"/>
          <w:szCs w:val="16"/>
        </w:rPr>
        <w:t xml:space="preserve">) </w:t>
      </w:r>
    </w:p>
    <w:sectPr w:rsidR="00A5385E" w:rsidRPr="0004755D" w:rsidSect="00FC5E38">
      <w:pgSz w:w="12240" w:h="15840" w:code="1"/>
      <w:pgMar w:top="720" w:right="720" w:bottom="720" w:left="720"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3B77FC" w14:textId="77777777" w:rsidR="00145F4D" w:rsidRDefault="00145F4D">
      <w:r>
        <w:separator/>
      </w:r>
    </w:p>
  </w:endnote>
  <w:endnote w:type="continuationSeparator" w:id="0">
    <w:p w14:paraId="6916DC29" w14:textId="77777777" w:rsidR="00145F4D" w:rsidRDefault="00145F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BDE72A" w14:textId="77777777" w:rsidR="00145F4D" w:rsidRDefault="00145F4D">
      <w:r>
        <w:separator/>
      </w:r>
    </w:p>
  </w:footnote>
  <w:footnote w:type="continuationSeparator" w:id="0">
    <w:p w14:paraId="6FCB8B57" w14:textId="77777777" w:rsidR="00145F4D" w:rsidRDefault="00145F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720D0"/>
    <w:multiLevelType w:val="hybridMultilevel"/>
    <w:tmpl w:val="0936A4DC"/>
    <w:lvl w:ilvl="0" w:tplc="2CD8A304">
      <w:start w:val="1"/>
      <w:numFmt w:val="decimal"/>
      <w:lvlText w:val="____%1."/>
      <w:lvlJc w:val="center"/>
      <w:pPr>
        <w:tabs>
          <w:tab w:val="num" w:pos="360"/>
        </w:tabs>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C14A2"/>
    <w:multiLevelType w:val="hybridMultilevel"/>
    <w:tmpl w:val="0936A4DC"/>
    <w:lvl w:ilvl="0" w:tplc="2CD8A304">
      <w:start w:val="1"/>
      <w:numFmt w:val="decimal"/>
      <w:lvlText w:val="____%1."/>
      <w:lvlJc w:val="center"/>
      <w:pPr>
        <w:tabs>
          <w:tab w:val="num" w:pos="990"/>
        </w:tabs>
        <w:ind w:left="99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87CD8"/>
    <w:multiLevelType w:val="hybridMultilevel"/>
    <w:tmpl w:val="F0743E38"/>
    <w:lvl w:ilvl="0" w:tplc="23F4CD6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32E02CA"/>
    <w:multiLevelType w:val="hybridMultilevel"/>
    <w:tmpl w:val="7088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993843"/>
    <w:multiLevelType w:val="hybridMultilevel"/>
    <w:tmpl w:val="207EC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33B94"/>
    <w:multiLevelType w:val="hybridMultilevel"/>
    <w:tmpl w:val="991432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DE1FA8"/>
    <w:multiLevelType w:val="hybridMultilevel"/>
    <w:tmpl w:val="5622E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9A483B"/>
    <w:multiLevelType w:val="hybridMultilevel"/>
    <w:tmpl w:val="97A4D360"/>
    <w:lvl w:ilvl="0" w:tplc="EEE6A91E">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F05D1F"/>
    <w:multiLevelType w:val="hybridMultilevel"/>
    <w:tmpl w:val="0936A4DC"/>
    <w:lvl w:ilvl="0" w:tplc="2CD8A304">
      <w:start w:val="1"/>
      <w:numFmt w:val="decimal"/>
      <w:lvlText w:val="____%1."/>
      <w:lvlJc w:val="center"/>
      <w:pPr>
        <w:tabs>
          <w:tab w:val="num" w:pos="990"/>
        </w:tabs>
        <w:ind w:left="99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50350C"/>
    <w:multiLevelType w:val="hybridMultilevel"/>
    <w:tmpl w:val="AD4CD6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A6102F7"/>
    <w:multiLevelType w:val="hybridMultilevel"/>
    <w:tmpl w:val="A1001322"/>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B406A87"/>
    <w:multiLevelType w:val="hybridMultilevel"/>
    <w:tmpl w:val="C7B026C2"/>
    <w:lvl w:ilvl="0" w:tplc="53682D96">
      <w:start w:val="1"/>
      <w:numFmt w:val="decimal"/>
      <w:lvlText w:val="____%1."/>
      <w:lvlJc w:val="left"/>
      <w:pPr>
        <w:tabs>
          <w:tab w:val="num" w:pos="360"/>
        </w:tabs>
        <w:ind w:left="360" w:hanging="360"/>
      </w:pPr>
      <w:rPr>
        <w:rFonts w:hint="default"/>
        <w:b w:val="0"/>
      </w:r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12" w15:restartNumberingAfterBreak="0">
    <w:nsid w:val="2F4225FE"/>
    <w:multiLevelType w:val="hybridMultilevel"/>
    <w:tmpl w:val="E9A4D7CE"/>
    <w:lvl w:ilvl="0" w:tplc="04090001">
      <w:start w:val="1"/>
      <w:numFmt w:val="bullet"/>
      <w:lvlText w:val=""/>
      <w:lvlJc w:val="left"/>
      <w:pPr>
        <w:tabs>
          <w:tab w:val="num" w:pos="630"/>
        </w:tabs>
        <w:ind w:left="63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3080511C"/>
    <w:multiLevelType w:val="hybridMultilevel"/>
    <w:tmpl w:val="0974F7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1512D36"/>
    <w:multiLevelType w:val="hybridMultilevel"/>
    <w:tmpl w:val="6666BE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001363"/>
    <w:multiLevelType w:val="hybridMultilevel"/>
    <w:tmpl w:val="C7B026C2"/>
    <w:lvl w:ilvl="0" w:tplc="53682D96">
      <w:start w:val="1"/>
      <w:numFmt w:val="decimal"/>
      <w:lvlText w:val="____%1."/>
      <w:lvlJc w:val="left"/>
      <w:pPr>
        <w:tabs>
          <w:tab w:val="num" w:pos="360"/>
        </w:tabs>
        <w:ind w:left="360" w:hanging="360"/>
      </w:pPr>
      <w:rPr>
        <w:rFonts w:hint="default"/>
        <w:b w:val="0"/>
      </w:rPr>
    </w:lvl>
    <w:lvl w:ilvl="1" w:tplc="04090019">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16" w15:restartNumberingAfterBreak="0">
    <w:nsid w:val="3E4A6299"/>
    <w:multiLevelType w:val="hybridMultilevel"/>
    <w:tmpl w:val="209C4824"/>
    <w:lvl w:ilvl="0" w:tplc="8550C04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621692"/>
    <w:multiLevelType w:val="hybridMultilevel"/>
    <w:tmpl w:val="0DA49FF0"/>
    <w:lvl w:ilvl="0" w:tplc="A1E09A4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8F4040"/>
    <w:multiLevelType w:val="hybridMultilevel"/>
    <w:tmpl w:val="E79CE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8D3DF3"/>
    <w:multiLevelType w:val="hybridMultilevel"/>
    <w:tmpl w:val="834C9D58"/>
    <w:lvl w:ilvl="0" w:tplc="072459E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E6750"/>
    <w:multiLevelType w:val="hybridMultilevel"/>
    <w:tmpl w:val="5A803F7C"/>
    <w:lvl w:ilvl="0" w:tplc="ACC0F3E6">
      <w:start w:val="1"/>
      <w:numFmt w:val="bullet"/>
      <w:lvlText w:val=""/>
      <w:lvlJc w:val="left"/>
      <w:pPr>
        <w:tabs>
          <w:tab w:val="num" w:pos="1350"/>
        </w:tabs>
        <w:ind w:left="1350" w:hanging="360"/>
      </w:pPr>
      <w:rPr>
        <w:rFonts w:ascii="Symbol" w:hAnsi="Symbol" w:hint="default"/>
      </w:rPr>
    </w:lvl>
    <w:lvl w:ilvl="1" w:tplc="04090003" w:tentative="1">
      <w:start w:val="1"/>
      <w:numFmt w:val="bullet"/>
      <w:lvlText w:val="o"/>
      <w:lvlJc w:val="left"/>
      <w:pPr>
        <w:tabs>
          <w:tab w:val="num" w:pos="2070"/>
        </w:tabs>
        <w:ind w:left="2070" w:hanging="360"/>
      </w:pPr>
      <w:rPr>
        <w:rFonts w:ascii="Courier New" w:hAnsi="Courier New" w:hint="default"/>
      </w:rPr>
    </w:lvl>
    <w:lvl w:ilvl="2" w:tplc="04090005" w:tentative="1">
      <w:start w:val="1"/>
      <w:numFmt w:val="bullet"/>
      <w:lvlText w:val=""/>
      <w:lvlJc w:val="left"/>
      <w:pPr>
        <w:tabs>
          <w:tab w:val="num" w:pos="2790"/>
        </w:tabs>
        <w:ind w:left="2790" w:hanging="360"/>
      </w:pPr>
      <w:rPr>
        <w:rFonts w:ascii="Wingdings" w:hAnsi="Wingdings" w:hint="default"/>
      </w:rPr>
    </w:lvl>
    <w:lvl w:ilvl="3" w:tplc="04090001" w:tentative="1">
      <w:start w:val="1"/>
      <w:numFmt w:val="bullet"/>
      <w:lvlText w:val=""/>
      <w:lvlJc w:val="left"/>
      <w:pPr>
        <w:tabs>
          <w:tab w:val="num" w:pos="3510"/>
        </w:tabs>
        <w:ind w:left="3510" w:hanging="360"/>
      </w:pPr>
      <w:rPr>
        <w:rFonts w:ascii="Symbol" w:hAnsi="Symbol" w:hint="default"/>
      </w:rPr>
    </w:lvl>
    <w:lvl w:ilvl="4" w:tplc="04090003" w:tentative="1">
      <w:start w:val="1"/>
      <w:numFmt w:val="bullet"/>
      <w:lvlText w:val="o"/>
      <w:lvlJc w:val="left"/>
      <w:pPr>
        <w:tabs>
          <w:tab w:val="num" w:pos="4230"/>
        </w:tabs>
        <w:ind w:left="4230" w:hanging="360"/>
      </w:pPr>
      <w:rPr>
        <w:rFonts w:ascii="Courier New" w:hAnsi="Courier New" w:hint="default"/>
      </w:rPr>
    </w:lvl>
    <w:lvl w:ilvl="5" w:tplc="04090005" w:tentative="1">
      <w:start w:val="1"/>
      <w:numFmt w:val="bullet"/>
      <w:lvlText w:val=""/>
      <w:lvlJc w:val="left"/>
      <w:pPr>
        <w:tabs>
          <w:tab w:val="num" w:pos="4950"/>
        </w:tabs>
        <w:ind w:left="4950" w:hanging="360"/>
      </w:pPr>
      <w:rPr>
        <w:rFonts w:ascii="Wingdings" w:hAnsi="Wingdings" w:hint="default"/>
      </w:rPr>
    </w:lvl>
    <w:lvl w:ilvl="6" w:tplc="04090001" w:tentative="1">
      <w:start w:val="1"/>
      <w:numFmt w:val="bullet"/>
      <w:lvlText w:val=""/>
      <w:lvlJc w:val="left"/>
      <w:pPr>
        <w:tabs>
          <w:tab w:val="num" w:pos="5670"/>
        </w:tabs>
        <w:ind w:left="5670" w:hanging="360"/>
      </w:pPr>
      <w:rPr>
        <w:rFonts w:ascii="Symbol" w:hAnsi="Symbol" w:hint="default"/>
      </w:rPr>
    </w:lvl>
    <w:lvl w:ilvl="7" w:tplc="04090003" w:tentative="1">
      <w:start w:val="1"/>
      <w:numFmt w:val="bullet"/>
      <w:lvlText w:val="o"/>
      <w:lvlJc w:val="left"/>
      <w:pPr>
        <w:tabs>
          <w:tab w:val="num" w:pos="6390"/>
        </w:tabs>
        <w:ind w:left="6390" w:hanging="360"/>
      </w:pPr>
      <w:rPr>
        <w:rFonts w:ascii="Courier New" w:hAnsi="Courier New" w:hint="default"/>
      </w:rPr>
    </w:lvl>
    <w:lvl w:ilvl="8" w:tplc="04090005" w:tentative="1">
      <w:start w:val="1"/>
      <w:numFmt w:val="bullet"/>
      <w:lvlText w:val=""/>
      <w:lvlJc w:val="left"/>
      <w:pPr>
        <w:tabs>
          <w:tab w:val="num" w:pos="7110"/>
        </w:tabs>
        <w:ind w:left="7110" w:hanging="360"/>
      </w:pPr>
      <w:rPr>
        <w:rFonts w:ascii="Wingdings" w:hAnsi="Wingdings" w:hint="default"/>
      </w:rPr>
    </w:lvl>
  </w:abstractNum>
  <w:abstractNum w:abstractNumId="21" w15:restartNumberingAfterBreak="0">
    <w:nsid w:val="57FE6A3A"/>
    <w:multiLevelType w:val="hybridMultilevel"/>
    <w:tmpl w:val="CDD61D02"/>
    <w:lvl w:ilvl="0" w:tplc="6F1C221C">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22" w15:restartNumberingAfterBreak="0">
    <w:nsid w:val="5B4B08B7"/>
    <w:multiLevelType w:val="hybridMultilevel"/>
    <w:tmpl w:val="E830FD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C167499"/>
    <w:multiLevelType w:val="hybridMultilevel"/>
    <w:tmpl w:val="C71C070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DA6DD6"/>
    <w:multiLevelType w:val="hybridMultilevel"/>
    <w:tmpl w:val="EE4EDC2C"/>
    <w:lvl w:ilvl="0" w:tplc="B1CC8D72">
      <w:start w:val="4"/>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5" w15:restartNumberingAfterBreak="0">
    <w:nsid w:val="5CDE0ACB"/>
    <w:multiLevelType w:val="hybridMultilevel"/>
    <w:tmpl w:val="C7B026C2"/>
    <w:lvl w:ilvl="0" w:tplc="53682D96">
      <w:start w:val="1"/>
      <w:numFmt w:val="decimal"/>
      <w:lvlText w:val="____%1."/>
      <w:lvlJc w:val="left"/>
      <w:pPr>
        <w:tabs>
          <w:tab w:val="num" w:pos="360"/>
        </w:tabs>
        <w:ind w:left="360" w:hanging="360"/>
      </w:pPr>
      <w:rPr>
        <w:rFonts w:hint="default"/>
        <w:b w:val="0"/>
      </w:r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26" w15:restartNumberingAfterBreak="0">
    <w:nsid w:val="5E2047AD"/>
    <w:multiLevelType w:val="hybridMultilevel"/>
    <w:tmpl w:val="E61C8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2967E7"/>
    <w:multiLevelType w:val="hybridMultilevel"/>
    <w:tmpl w:val="0936A4DC"/>
    <w:lvl w:ilvl="0" w:tplc="2CD8A304">
      <w:start w:val="1"/>
      <w:numFmt w:val="decimal"/>
      <w:lvlText w:val="____%1."/>
      <w:lvlJc w:val="center"/>
      <w:pPr>
        <w:tabs>
          <w:tab w:val="num" w:pos="990"/>
        </w:tabs>
        <w:ind w:left="99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522E97"/>
    <w:multiLevelType w:val="hybridMultilevel"/>
    <w:tmpl w:val="5AFAB700"/>
    <w:lvl w:ilvl="0" w:tplc="98DC9428">
      <w:start w:val="4"/>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F3477D"/>
    <w:multiLevelType w:val="hybridMultilevel"/>
    <w:tmpl w:val="C7B026C2"/>
    <w:lvl w:ilvl="0" w:tplc="53682D96">
      <w:start w:val="1"/>
      <w:numFmt w:val="decimal"/>
      <w:lvlText w:val="____%1."/>
      <w:lvlJc w:val="left"/>
      <w:pPr>
        <w:tabs>
          <w:tab w:val="num" w:pos="360"/>
        </w:tabs>
        <w:ind w:left="360" w:hanging="360"/>
      </w:pPr>
      <w:rPr>
        <w:rFonts w:hint="default"/>
        <w:b w:val="0"/>
      </w:rPr>
    </w:lvl>
    <w:lvl w:ilvl="1" w:tplc="04090019">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30" w15:restartNumberingAfterBreak="0">
    <w:nsid w:val="6C46021A"/>
    <w:multiLevelType w:val="hybridMultilevel"/>
    <w:tmpl w:val="EE4EDC2C"/>
    <w:lvl w:ilvl="0" w:tplc="B1CC8D72">
      <w:start w:val="4"/>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31" w15:restartNumberingAfterBreak="0">
    <w:nsid w:val="6E4D6064"/>
    <w:multiLevelType w:val="hybridMultilevel"/>
    <w:tmpl w:val="D7C66B42"/>
    <w:lvl w:ilvl="0" w:tplc="4C34E0A0">
      <w:start w:val="2"/>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2" w15:restartNumberingAfterBreak="0">
    <w:nsid w:val="71396824"/>
    <w:multiLevelType w:val="hybridMultilevel"/>
    <w:tmpl w:val="0936A4DC"/>
    <w:lvl w:ilvl="0" w:tplc="2CD8A304">
      <w:start w:val="1"/>
      <w:numFmt w:val="decimal"/>
      <w:lvlText w:val="____%1."/>
      <w:lvlJc w:val="center"/>
      <w:pPr>
        <w:tabs>
          <w:tab w:val="num" w:pos="990"/>
        </w:tabs>
        <w:ind w:left="99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D70966"/>
    <w:multiLevelType w:val="hybridMultilevel"/>
    <w:tmpl w:val="6B2836F2"/>
    <w:lvl w:ilvl="0" w:tplc="96C0EBBE">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7EC72B3"/>
    <w:multiLevelType w:val="hybridMultilevel"/>
    <w:tmpl w:val="E0FCE5A4"/>
    <w:lvl w:ilvl="0" w:tplc="66EE3C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047AE9"/>
    <w:multiLevelType w:val="singleLevel"/>
    <w:tmpl w:val="0409000F"/>
    <w:lvl w:ilvl="0">
      <w:start w:val="1"/>
      <w:numFmt w:val="decimal"/>
      <w:lvlText w:val="%1."/>
      <w:lvlJc w:val="left"/>
      <w:pPr>
        <w:tabs>
          <w:tab w:val="num" w:pos="360"/>
        </w:tabs>
        <w:ind w:left="360" w:hanging="360"/>
      </w:pPr>
      <w:rPr>
        <w:rFonts w:hint="default"/>
      </w:rPr>
    </w:lvl>
  </w:abstractNum>
  <w:num w:numId="1" w16cid:durableId="111022832">
    <w:abstractNumId w:val="31"/>
  </w:num>
  <w:num w:numId="2" w16cid:durableId="206337239">
    <w:abstractNumId w:val="21"/>
  </w:num>
  <w:num w:numId="3" w16cid:durableId="1873225999">
    <w:abstractNumId w:val="6"/>
  </w:num>
  <w:num w:numId="4" w16cid:durableId="1644894227">
    <w:abstractNumId w:val="20"/>
  </w:num>
  <w:num w:numId="5" w16cid:durableId="1742483709">
    <w:abstractNumId w:val="16"/>
  </w:num>
  <w:num w:numId="6" w16cid:durableId="2018845018">
    <w:abstractNumId w:val="5"/>
  </w:num>
  <w:num w:numId="7" w16cid:durableId="1209104244">
    <w:abstractNumId w:val="22"/>
  </w:num>
  <w:num w:numId="8" w16cid:durableId="461655000">
    <w:abstractNumId w:val="2"/>
  </w:num>
  <w:num w:numId="9" w16cid:durableId="974867560">
    <w:abstractNumId w:val="13"/>
  </w:num>
  <w:num w:numId="10" w16cid:durableId="1150370260">
    <w:abstractNumId w:val="7"/>
  </w:num>
  <w:num w:numId="11" w16cid:durableId="1263100226">
    <w:abstractNumId w:val="28"/>
  </w:num>
  <w:num w:numId="12" w16cid:durableId="1755282407">
    <w:abstractNumId w:val="23"/>
  </w:num>
  <w:num w:numId="13" w16cid:durableId="917247184">
    <w:abstractNumId w:val="12"/>
  </w:num>
  <w:num w:numId="14" w16cid:durableId="135344271">
    <w:abstractNumId w:val="30"/>
  </w:num>
  <w:num w:numId="15" w16cid:durableId="1174800441">
    <w:abstractNumId w:val="15"/>
  </w:num>
  <w:num w:numId="16" w16cid:durableId="371076049">
    <w:abstractNumId w:val="24"/>
  </w:num>
  <w:num w:numId="17" w16cid:durableId="897742836">
    <w:abstractNumId w:val="11"/>
  </w:num>
  <w:num w:numId="18" w16cid:durableId="1220820121">
    <w:abstractNumId w:val="3"/>
  </w:num>
  <w:num w:numId="19" w16cid:durableId="1542865412">
    <w:abstractNumId w:val="9"/>
  </w:num>
  <w:num w:numId="20" w16cid:durableId="519900858">
    <w:abstractNumId w:val="33"/>
  </w:num>
  <w:num w:numId="21" w16cid:durableId="2102486762">
    <w:abstractNumId w:val="10"/>
  </w:num>
  <w:num w:numId="22" w16cid:durableId="1706833651">
    <w:abstractNumId w:val="17"/>
  </w:num>
  <w:num w:numId="23" w16cid:durableId="45960103">
    <w:abstractNumId w:val="35"/>
  </w:num>
  <w:num w:numId="24" w16cid:durableId="1086733021">
    <w:abstractNumId w:val="19"/>
  </w:num>
  <w:num w:numId="25" w16cid:durableId="479616700">
    <w:abstractNumId w:val="14"/>
  </w:num>
  <w:num w:numId="26" w16cid:durableId="4063852">
    <w:abstractNumId w:val="18"/>
  </w:num>
  <w:num w:numId="27" w16cid:durableId="1881673331">
    <w:abstractNumId w:val="26"/>
  </w:num>
  <w:num w:numId="28" w16cid:durableId="1641230703">
    <w:abstractNumId w:val="29"/>
  </w:num>
  <w:num w:numId="29" w16cid:durableId="1952081306">
    <w:abstractNumId w:val="25"/>
  </w:num>
  <w:num w:numId="30" w16cid:durableId="1079600767">
    <w:abstractNumId w:val="27"/>
  </w:num>
  <w:num w:numId="31" w16cid:durableId="315765751">
    <w:abstractNumId w:val="0"/>
  </w:num>
  <w:num w:numId="32" w16cid:durableId="2092848811">
    <w:abstractNumId w:val="32"/>
  </w:num>
  <w:num w:numId="33" w16cid:durableId="981615497">
    <w:abstractNumId w:val="8"/>
  </w:num>
  <w:num w:numId="34" w16cid:durableId="1769039090">
    <w:abstractNumId w:val="1"/>
  </w:num>
  <w:num w:numId="35" w16cid:durableId="919291544">
    <w:abstractNumId w:val="34"/>
  </w:num>
  <w:num w:numId="36" w16cid:durableId="6166414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76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TQ3sDAyNTW3NLdU0lEKTi0uzszPAykwrQUAFLy9/CwAAAA="/>
  </w:docVars>
  <w:rsids>
    <w:rsidRoot w:val="006D74C6"/>
    <w:rsid w:val="00000491"/>
    <w:rsid w:val="0000141D"/>
    <w:rsid w:val="0000235A"/>
    <w:rsid w:val="00002A79"/>
    <w:rsid w:val="00003CE2"/>
    <w:rsid w:val="00005AD2"/>
    <w:rsid w:val="00010E28"/>
    <w:rsid w:val="00012DC7"/>
    <w:rsid w:val="000138BA"/>
    <w:rsid w:val="00013D3B"/>
    <w:rsid w:val="00016458"/>
    <w:rsid w:val="00020AB8"/>
    <w:rsid w:val="00021846"/>
    <w:rsid w:val="000218ED"/>
    <w:rsid w:val="00021A47"/>
    <w:rsid w:val="00023095"/>
    <w:rsid w:val="00023734"/>
    <w:rsid w:val="000240CF"/>
    <w:rsid w:val="000247D5"/>
    <w:rsid w:val="00030E8C"/>
    <w:rsid w:val="00035B86"/>
    <w:rsid w:val="00045144"/>
    <w:rsid w:val="0004755D"/>
    <w:rsid w:val="00050BFD"/>
    <w:rsid w:val="0005170D"/>
    <w:rsid w:val="0005176C"/>
    <w:rsid w:val="0005296F"/>
    <w:rsid w:val="00053B52"/>
    <w:rsid w:val="000604C1"/>
    <w:rsid w:val="00063193"/>
    <w:rsid w:val="000660A2"/>
    <w:rsid w:val="0006746A"/>
    <w:rsid w:val="000717FC"/>
    <w:rsid w:val="00071893"/>
    <w:rsid w:val="00071DC1"/>
    <w:rsid w:val="00072270"/>
    <w:rsid w:val="00077427"/>
    <w:rsid w:val="00080EC3"/>
    <w:rsid w:val="000822DA"/>
    <w:rsid w:val="00086C27"/>
    <w:rsid w:val="00087999"/>
    <w:rsid w:val="00091C1D"/>
    <w:rsid w:val="00092D86"/>
    <w:rsid w:val="00093C79"/>
    <w:rsid w:val="00094DEC"/>
    <w:rsid w:val="00095E60"/>
    <w:rsid w:val="000A17AD"/>
    <w:rsid w:val="000A735B"/>
    <w:rsid w:val="000B12D5"/>
    <w:rsid w:val="000B3C72"/>
    <w:rsid w:val="000B3E5F"/>
    <w:rsid w:val="000B53FF"/>
    <w:rsid w:val="000B7A33"/>
    <w:rsid w:val="000C0941"/>
    <w:rsid w:val="000C17D3"/>
    <w:rsid w:val="000C18CB"/>
    <w:rsid w:val="000C1CA8"/>
    <w:rsid w:val="000C35B1"/>
    <w:rsid w:val="000C57B2"/>
    <w:rsid w:val="000C6F5F"/>
    <w:rsid w:val="000D0D98"/>
    <w:rsid w:val="000D11C3"/>
    <w:rsid w:val="000D1B86"/>
    <w:rsid w:val="000D3141"/>
    <w:rsid w:val="000D39C3"/>
    <w:rsid w:val="000D485B"/>
    <w:rsid w:val="000D5AE5"/>
    <w:rsid w:val="000D7DCF"/>
    <w:rsid w:val="000D7E2F"/>
    <w:rsid w:val="000E4A6A"/>
    <w:rsid w:val="000E6A43"/>
    <w:rsid w:val="000F044A"/>
    <w:rsid w:val="000F17C6"/>
    <w:rsid w:val="000F20B2"/>
    <w:rsid w:val="000F5137"/>
    <w:rsid w:val="000F69B1"/>
    <w:rsid w:val="00100006"/>
    <w:rsid w:val="0010125D"/>
    <w:rsid w:val="00102307"/>
    <w:rsid w:val="001076D9"/>
    <w:rsid w:val="001076F8"/>
    <w:rsid w:val="00113955"/>
    <w:rsid w:val="00115BB4"/>
    <w:rsid w:val="00116256"/>
    <w:rsid w:val="001169BF"/>
    <w:rsid w:val="001204C2"/>
    <w:rsid w:val="00122078"/>
    <w:rsid w:val="001258B3"/>
    <w:rsid w:val="00126016"/>
    <w:rsid w:val="00126B46"/>
    <w:rsid w:val="0012703B"/>
    <w:rsid w:val="00132EB9"/>
    <w:rsid w:val="001345A0"/>
    <w:rsid w:val="00137B4B"/>
    <w:rsid w:val="00140813"/>
    <w:rsid w:val="00140CB1"/>
    <w:rsid w:val="00140F97"/>
    <w:rsid w:val="001411E8"/>
    <w:rsid w:val="00142492"/>
    <w:rsid w:val="00143419"/>
    <w:rsid w:val="00143AAE"/>
    <w:rsid w:val="001444A9"/>
    <w:rsid w:val="001456DC"/>
    <w:rsid w:val="00145F4D"/>
    <w:rsid w:val="00153DDE"/>
    <w:rsid w:val="001552AF"/>
    <w:rsid w:val="0015635D"/>
    <w:rsid w:val="00156D29"/>
    <w:rsid w:val="0016046E"/>
    <w:rsid w:val="00161272"/>
    <w:rsid w:val="0016201E"/>
    <w:rsid w:val="001639F3"/>
    <w:rsid w:val="00164456"/>
    <w:rsid w:val="00167047"/>
    <w:rsid w:val="0017195F"/>
    <w:rsid w:val="00175416"/>
    <w:rsid w:val="00177DBC"/>
    <w:rsid w:val="00183FEA"/>
    <w:rsid w:val="00187303"/>
    <w:rsid w:val="00187B58"/>
    <w:rsid w:val="00191168"/>
    <w:rsid w:val="00192122"/>
    <w:rsid w:val="001922AE"/>
    <w:rsid w:val="00195AB2"/>
    <w:rsid w:val="001969E1"/>
    <w:rsid w:val="001A1CD4"/>
    <w:rsid w:val="001A3F4F"/>
    <w:rsid w:val="001A4246"/>
    <w:rsid w:val="001A42BC"/>
    <w:rsid w:val="001A483B"/>
    <w:rsid w:val="001A5A2E"/>
    <w:rsid w:val="001A7F29"/>
    <w:rsid w:val="001B1B44"/>
    <w:rsid w:val="001B2C04"/>
    <w:rsid w:val="001B34FD"/>
    <w:rsid w:val="001B3826"/>
    <w:rsid w:val="001B3C12"/>
    <w:rsid w:val="001C03F1"/>
    <w:rsid w:val="001C455A"/>
    <w:rsid w:val="001C5DA4"/>
    <w:rsid w:val="001C5DD4"/>
    <w:rsid w:val="001D0752"/>
    <w:rsid w:val="001D4104"/>
    <w:rsid w:val="001D5D31"/>
    <w:rsid w:val="001E38B0"/>
    <w:rsid w:val="001E5160"/>
    <w:rsid w:val="001E6CCE"/>
    <w:rsid w:val="001F2F98"/>
    <w:rsid w:val="001F6433"/>
    <w:rsid w:val="00201ABE"/>
    <w:rsid w:val="00202CAE"/>
    <w:rsid w:val="002031E7"/>
    <w:rsid w:val="002033B3"/>
    <w:rsid w:val="0020588F"/>
    <w:rsid w:val="00211690"/>
    <w:rsid w:val="00211F3A"/>
    <w:rsid w:val="00213344"/>
    <w:rsid w:val="0021613A"/>
    <w:rsid w:val="00217665"/>
    <w:rsid w:val="00220D21"/>
    <w:rsid w:val="0022293C"/>
    <w:rsid w:val="0022345C"/>
    <w:rsid w:val="0022419C"/>
    <w:rsid w:val="00230AE5"/>
    <w:rsid w:val="002331FA"/>
    <w:rsid w:val="002335B0"/>
    <w:rsid w:val="00240EA1"/>
    <w:rsid w:val="00242B6C"/>
    <w:rsid w:val="002450E5"/>
    <w:rsid w:val="002476C7"/>
    <w:rsid w:val="002511D0"/>
    <w:rsid w:val="00253FC7"/>
    <w:rsid w:val="00257122"/>
    <w:rsid w:val="002631F8"/>
    <w:rsid w:val="002632AC"/>
    <w:rsid w:val="0026340C"/>
    <w:rsid w:val="0026421F"/>
    <w:rsid w:val="002645CD"/>
    <w:rsid w:val="00270667"/>
    <w:rsid w:val="00274B04"/>
    <w:rsid w:val="00275FE0"/>
    <w:rsid w:val="0027647D"/>
    <w:rsid w:val="00276F8D"/>
    <w:rsid w:val="00277A69"/>
    <w:rsid w:val="00277D14"/>
    <w:rsid w:val="00277D30"/>
    <w:rsid w:val="00283883"/>
    <w:rsid w:val="002845DA"/>
    <w:rsid w:val="00285C60"/>
    <w:rsid w:val="00286F47"/>
    <w:rsid w:val="0028748D"/>
    <w:rsid w:val="00290B15"/>
    <w:rsid w:val="00296208"/>
    <w:rsid w:val="00296955"/>
    <w:rsid w:val="00297193"/>
    <w:rsid w:val="002A2856"/>
    <w:rsid w:val="002A4B6F"/>
    <w:rsid w:val="002A55EF"/>
    <w:rsid w:val="002A5FF7"/>
    <w:rsid w:val="002B1F6B"/>
    <w:rsid w:val="002B70C1"/>
    <w:rsid w:val="002B7C28"/>
    <w:rsid w:val="002C0A6E"/>
    <w:rsid w:val="002C0F6E"/>
    <w:rsid w:val="002C11C7"/>
    <w:rsid w:val="002C1ACE"/>
    <w:rsid w:val="002C2AD8"/>
    <w:rsid w:val="002C3E01"/>
    <w:rsid w:val="002D5C48"/>
    <w:rsid w:val="002D79B8"/>
    <w:rsid w:val="002E0005"/>
    <w:rsid w:val="002E2DFE"/>
    <w:rsid w:val="002E3493"/>
    <w:rsid w:val="002E51DC"/>
    <w:rsid w:val="002F36AB"/>
    <w:rsid w:val="002F7824"/>
    <w:rsid w:val="00301566"/>
    <w:rsid w:val="00301B69"/>
    <w:rsid w:val="0030674A"/>
    <w:rsid w:val="00312B05"/>
    <w:rsid w:val="00313642"/>
    <w:rsid w:val="00313C0B"/>
    <w:rsid w:val="00314871"/>
    <w:rsid w:val="00324E2E"/>
    <w:rsid w:val="00325458"/>
    <w:rsid w:val="0032607C"/>
    <w:rsid w:val="00326353"/>
    <w:rsid w:val="00326F2C"/>
    <w:rsid w:val="003367C6"/>
    <w:rsid w:val="003403C6"/>
    <w:rsid w:val="0034070A"/>
    <w:rsid w:val="003414F3"/>
    <w:rsid w:val="00342524"/>
    <w:rsid w:val="00342B8F"/>
    <w:rsid w:val="00343978"/>
    <w:rsid w:val="00343E63"/>
    <w:rsid w:val="00344085"/>
    <w:rsid w:val="00344B69"/>
    <w:rsid w:val="00351315"/>
    <w:rsid w:val="00351AA4"/>
    <w:rsid w:val="0035334F"/>
    <w:rsid w:val="003562A7"/>
    <w:rsid w:val="003633A7"/>
    <w:rsid w:val="0036637F"/>
    <w:rsid w:val="003674D1"/>
    <w:rsid w:val="00367908"/>
    <w:rsid w:val="00371187"/>
    <w:rsid w:val="00373000"/>
    <w:rsid w:val="0037369E"/>
    <w:rsid w:val="0037435A"/>
    <w:rsid w:val="00377E1C"/>
    <w:rsid w:val="003800F2"/>
    <w:rsid w:val="003813FF"/>
    <w:rsid w:val="00384214"/>
    <w:rsid w:val="00384B30"/>
    <w:rsid w:val="00386F60"/>
    <w:rsid w:val="00395D2D"/>
    <w:rsid w:val="00396E6F"/>
    <w:rsid w:val="00396F3D"/>
    <w:rsid w:val="003A23D7"/>
    <w:rsid w:val="003A27F5"/>
    <w:rsid w:val="003B0785"/>
    <w:rsid w:val="003B27F1"/>
    <w:rsid w:val="003B2D3D"/>
    <w:rsid w:val="003B7211"/>
    <w:rsid w:val="003C0661"/>
    <w:rsid w:val="003C136D"/>
    <w:rsid w:val="003D2DC4"/>
    <w:rsid w:val="003D382D"/>
    <w:rsid w:val="003D434B"/>
    <w:rsid w:val="003E2A8E"/>
    <w:rsid w:val="003E3520"/>
    <w:rsid w:val="003E3708"/>
    <w:rsid w:val="003E7CA9"/>
    <w:rsid w:val="003F0D4D"/>
    <w:rsid w:val="003F3A62"/>
    <w:rsid w:val="003F4EB4"/>
    <w:rsid w:val="003F68FD"/>
    <w:rsid w:val="00400DEA"/>
    <w:rsid w:val="00402AF8"/>
    <w:rsid w:val="00402E2E"/>
    <w:rsid w:val="00405E80"/>
    <w:rsid w:val="00407A49"/>
    <w:rsid w:val="00415407"/>
    <w:rsid w:val="0042256F"/>
    <w:rsid w:val="00424618"/>
    <w:rsid w:val="00424ED3"/>
    <w:rsid w:val="004279BD"/>
    <w:rsid w:val="00427C7B"/>
    <w:rsid w:val="00430E87"/>
    <w:rsid w:val="0043498E"/>
    <w:rsid w:val="00435320"/>
    <w:rsid w:val="0043554B"/>
    <w:rsid w:val="004368E2"/>
    <w:rsid w:val="00440C81"/>
    <w:rsid w:val="004431EB"/>
    <w:rsid w:val="00444F23"/>
    <w:rsid w:val="004476EB"/>
    <w:rsid w:val="00450A07"/>
    <w:rsid w:val="00450F31"/>
    <w:rsid w:val="004530CA"/>
    <w:rsid w:val="00453F57"/>
    <w:rsid w:val="004567CA"/>
    <w:rsid w:val="004605B4"/>
    <w:rsid w:val="00462F4A"/>
    <w:rsid w:val="004639F2"/>
    <w:rsid w:val="0046534A"/>
    <w:rsid w:val="0046774E"/>
    <w:rsid w:val="00467F82"/>
    <w:rsid w:val="00470A1C"/>
    <w:rsid w:val="00473F0B"/>
    <w:rsid w:val="00477E2E"/>
    <w:rsid w:val="00482170"/>
    <w:rsid w:val="00483045"/>
    <w:rsid w:val="00484D41"/>
    <w:rsid w:val="00484EE8"/>
    <w:rsid w:val="0048612A"/>
    <w:rsid w:val="00486417"/>
    <w:rsid w:val="00486D5D"/>
    <w:rsid w:val="0049042D"/>
    <w:rsid w:val="004960B3"/>
    <w:rsid w:val="004973F6"/>
    <w:rsid w:val="004A2C9B"/>
    <w:rsid w:val="004A36A4"/>
    <w:rsid w:val="004B0890"/>
    <w:rsid w:val="004B2304"/>
    <w:rsid w:val="004B2E36"/>
    <w:rsid w:val="004B3CAB"/>
    <w:rsid w:val="004C20D6"/>
    <w:rsid w:val="004C30F5"/>
    <w:rsid w:val="004C3837"/>
    <w:rsid w:val="004C45BF"/>
    <w:rsid w:val="004C52C0"/>
    <w:rsid w:val="004C70F9"/>
    <w:rsid w:val="004C7D4A"/>
    <w:rsid w:val="004D2E9E"/>
    <w:rsid w:val="004D39BC"/>
    <w:rsid w:val="004E1E7F"/>
    <w:rsid w:val="004E390D"/>
    <w:rsid w:val="004F2097"/>
    <w:rsid w:val="004F48D2"/>
    <w:rsid w:val="00500803"/>
    <w:rsid w:val="00502AD2"/>
    <w:rsid w:val="0050334C"/>
    <w:rsid w:val="00505922"/>
    <w:rsid w:val="00510F49"/>
    <w:rsid w:val="00511407"/>
    <w:rsid w:val="00516443"/>
    <w:rsid w:val="0051685B"/>
    <w:rsid w:val="0051767F"/>
    <w:rsid w:val="005209AD"/>
    <w:rsid w:val="00523D1B"/>
    <w:rsid w:val="0052648C"/>
    <w:rsid w:val="00526DBD"/>
    <w:rsid w:val="005319E8"/>
    <w:rsid w:val="00531E25"/>
    <w:rsid w:val="0053460B"/>
    <w:rsid w:val="00536DF4"/>
    <w:rsid w:val="00537A12"/>
    <w:rsid w:val="00541CD7"/>
    <w:rsid w:val="00544BD5"/>
    <w:rsid w:val="00546E91"/>
    <w:rsid w:val="00550844"/>
    <w:rsid w:val="00551E56"/>
    <w:rsid w:val="00552E38"/>
    <w:rsid w:val="00554279"/>
    <w:rsid w:val="00556DD4"/>
    <w:rsid w:val="0056117F"/>
    <w:rsid w:val="00561FD7"/>
    <w:rsid w:val="0056227C"/>
    <w:rsid w:val="00562436"/>
    <w:rsid w:val="005759F8"/>
    <w:rsid w:val="005822EA"/>
    <w:rsid w:val="00584662"/>
    <w:rsid w:val="00584667"/>
    <w:rsid w:val="00587286"/>
    <w:rsid w:val="005914D1"/>
    <w:rsid w:val="00591DC9"/>
    <w:rsid w:val="0059665D"/>
    <w:rsid w:val="005974FA"/>
    <w:rsid w:val="00597E30"/>
    <w:rsid w:val="005B2C72"/>
    <w:rsid w:val="005C5EC0"/>
    <w:rsid w:val="005D430C"/>
    <w:rsid w:val="005E14F5"/>
    <w:rsid w:val="005E249B"/>
    <w:rsid w:val="005E7D16"/>
    <w:rsid w:val="005F264A"/>
    <w:rsid w:val="005F337E"/>
    <w:rsid w:val="005F43F4"/>
    <w:rsid w:val="005F4956"/>
    <w:rsid w:val="005F55E0"/>
    <w:rsid w:val="005F66CF"/>
    <w:rsid w:val="005F770D"/>
    <w:rsid w:val="005F7E84"/>
    <w:rsid w:val="00602632"/>
    <w:rsid w:val="006030D5"/>
    <w:rsid w:val="00615368"/>
    <w:rsid w:val="006173CE"/>
    <w:rsid w:val="0062440B"/>
    <w:rsid w:val="00624BF3"/>
    <w:rsid w:val="00626571"/>
    <w:rsid w:val="00631E68"/>
    <w:rsid w:val="00632A7A"/>
    <w:rsid w:val="006375DD"/>
    <w:rsid w:val="006376F8"/>
    <w:rsid w:val="0064200E"/>
    <w:rsid w:val="006433BC"/>
    <w:rsid w:val="00643AC1"/>
    <w:rsid w:val="00644095"/>
    <w:rsid w:val="006441DD"/>
    <w:rsid w:val="00645BA0"/>
    <w:rsid w:val="0064675C"/>
    <w:rsid w:val="00647665"/>
    <w:rsid w:val="006523FE"/>
    <w:rsid w:val="0065488B"/>
    <w:rsid w:val="00655A5A"/>
    <w:rsid w:val="00656B53"/>
    <w:rsid w:val="00661C93"/>
    <w:rsid w:val="00666D5F"/>
    <w:rsid w:val="00666F70"/>
    <w:rsid w:val="00667B11"/>
    <w:rsid w:val="00672F2E"/>
    <w:rsid w:val="006730C7"/>
    <w:rsid w:val="0067644A"/>
    <w:rsid w:val="00676578"/>
    <w:rsid w:val="0068042A"/>
    <w:rsid w:val="006812CF"/>
    <w:rsid w:val="0068321C"/>
    <w:rsid w:val="00683256"/>
    <w:rsid w:val="00683D4E"/>
    <w:rsid w:val="00684877"/>
    <w:rsid w:val="006859EE"/>
    <w:rsid w:val="00692D29"/>
    <w:rsid w:val="00697296"/>
    <w:rsid w:val="006A1542"/>
    <w:rsid w:val="006A2D9B"/>
    <w:rsid w:val="006A3394"/>
    <w:rsid w:val="006A3AA3"/>
    <w:rsid w:val="006A5514"/>
    <w:rsid w:val="006A7EBB"/>
    <w:rsid w:val="006B02BE"/>
    <w:rsid w:val="006B25A2"/>
    <w:rsid w:val="006B3A10"/>
    <w:rsid w:val="006B5814"/>
    <w:rsid w:val="006C01E1"/>
    <w:rsid w:val="006C0280"/>
    <w:rsid w:val="006C0F4E"/>
    <w:rsid w:val="006C1457"/>
    <w:rsid w:val="006C3912"/>
    <w:rsid w:val="006C5EC1"/>
    <w:rsid w:val="006D0FA2"/>
    <w:rsid w:val="006D48E4"/>
    <w:rsid w:val="006D54D1"/>
    <w:rsid w:val="006D74C6"/>
    <w:rsid w:val="006E0E21"/>
    <w:rsid w:val="006E6E96"/>
    <w:rsid w:val="006F0C42"/>
    <w:rsid w:val="006F21F4"/>
    <w:rsid w:val="006F3300"/>
    <w:rsid w:val="006F37DD"/>
    <w:rsid w:val="006F3FA7"/>
    <w:rsid w:val="006F56B3"/>
    <w:rsid w:val="006F5700"/>
    <w:rsid w:val="006F6EDB"/>
    <w:rsid w:val="00701E5A"/>
    <w:rsid w:val="007026B8"/>
    <w:rsid w:val="00702E4A"/>
    <w:rsid w:val="0070456B"/>
    <w:rsid w:val="00704B35"/>
    <w:rsid w:val="007052A4"/>
    <w:rsid w:val="007119DA"/>
    <w:rsid w:val="0071353C"/>
    <w:rsid w:val="007178BF"/>
    <w:rsid w:val="007252B1"/>
    <w:rsid w:val="007253BE"/>
    <w:rsid w:val="007263CA"/>
    <w:rsid w:val="00732982"/>
    <w:rsid w:val="00732C1C"/>
    <w:rsid w:val="00734EBA"/>
    <w:rsid w:val="007408F9"/>
    <w:rsid w:val="00740A96"/>
    <w:rsid w:val="007458DD"/>
    <w:rsid w:val="0075535C"/>
    <w:rsid w:val="007559ED"/>
    <w:rsid w:val="00761321"/>
    <w:rsid w:val="00762ADE"/>
    <w:rsid w:val="00762ED5"/>
    <w:rsid w:val="00762F08"/>
    <w:rsid w:val="0076376F"/>
    <w:rsid w:val="00765C07"/>
    <w:rsid w:val="00770D9F"/>
    <w:rsid w:val="00773178"/>
    <w:rsid w:val="00774528"/>
    <w:rsid w:val="00780B1E"/>
    <w:rsid w:val="0078437B"/>
    <w:rsid w:val="00792B01"/>
    <w:rsid w:val="007945BB"/>
    <w:rsid w:val="0079565A"/>
    <w:rsid w:val="00796B03"/>
    <w:rsid w:val="007A04EC"/>
    <w:rsid w:val="007A0587"/>
    <w:rsid w:val="007A2A7E"/>
    <w:rsid w:val="007A4ED2"/>
    <w:rsid w:val="007A5F19"/>
    <w:rsid w:val="007B3949"/>
    <w:rsid w:val="007C4F32"/>
    <w:rsid w:val="007C7865"/>
    <w:rsid w:val="007D04E7"/>
    <w:rsid w:val="007D1376"/>
    <w:rsid w:val="007D2FA7"/>
    <w:rsid w:val="007D33B3"/>
    <w:rsid w:val="007D642E"/>
    <w:rsid w:val="007D763E"/>
    <w:rsid w:val="007E0A25"/>
    <w:rsid w:val="007E2CF7"/>
    <w:rsid w:val="007E3F10"/>
    <w:rsid w:val="007E5B41"/>
    <w:rsid w:val="007F009A"/>
    <w:rsid w:val="007F0AC7"/>
    <w:rsid w:val="007F0B66"/>
    <w:rsid w:val="007F0D0D"/>
    <w:rsid w:val="007F3C3C"/>
    <w:rsid w:val="007F3DB1"/>
    <w:rsid w:val="007F406A"/>
    <w:rsid w:val="007F726C"/>
    <w:rsid w:val="00806B9A"/>
    <w:rsid w:val="00811233"/>
    <w:rsid w:val="00823C12"/>
    <w:rsid w:val="008267E7"/>
    <w:rsid w:val="00827B53"/>
    <w:rsid w:val="00833323"/>
    <w:rsid w:val="008349BF"/>
    <w:rsid w:val="00834AAC"/>
    <w:rsid w:val="00837F3E"/>
    <w:rsid w:val="008409F9"/>
    <w:rsid w:val="00840A66"/>
    <w:rsid w:val="00840FBE"/>
    <w:rsid w:val="00841DC6"/>
    <w:rsid w:val="00843E4C"/>
    <w:rsid w:val="0085642D"/>
    <w:rsid w:val="00857817"/>
    <w:rsid w:val="0086069F"/>
    <w:rsid w:val="00863ED9"/>
    <w:rsid w:val="00866506"/>
    <w:rsid w:val="00874B4F"/>
    <w:rsid w:val="00874CA1"/>
    <w:rsid w:val="008754B7"/>
    <w:rsid w:val="00881FC8"/>
    <w:rsid w:val="00882180"/>
    <w:rsid w:val="00883BAD"/>
    <w:rsid w:val="00884077"/>
    <w:rsid w:val="00886BE7"/>
    <w:rsid w:val="008907D7"/>
    <w:rsid w:val="00891066"/>
    <w:rsid w:val="00891236"/>
    <w:rsid w:val="008917AE"/>
    <w:rsid w:val="008927B0"/>
    <w:rsid w:val="00892CDD"/>
    <w:rsid w:val="0089449D"/>
    <w:rsid w:val="00894A14"/>
    <w:rsid w:val="0089629E"/>
    <w:rsid w:val="00897A22"/>
    <w:rsid w:val="008A0027"/>
    <w:rsid w:val="008A0C7E"/>
    <w:rsid w:val="008A6375"/>
    <w:rsid w:val="008B0200"/>
    <w:rsid w:val="008B116B"/>
    <w:rsid w:val="008B178D"/>
    <w:rsid w:val="008B17BC"/>
    <w:rsid w:val="008B2B5B"/>
    <w:rsid w:val="008B44AC"/>
    <w:rsid w:val="008B57A0"/>
    <w:rsid w:val="008B63B4"/>
    <w:rsid w:val="008B6A84"/>
    <w:rsid w:val="008B6E0F"/>
    <w:rsid w:val="008B79B3"/>
    <w:rsid w:val="008B7FC6"/>
    <w:rsid w:val="008C096B"/>
    <w:rsid w:val="008C1631"/>
    <w:rsid w:val="008C1820"/>
    <w:rsid w:val="008C3391"/>
    <w:rsid w:val="008D2A74"/>
    <w:rsid w:val="008D6134"/>
    <w:rsid w:val="008D77D4"/>
    <w:rsid w:val="008D7F8A"/>
    <w:rsid w:val="008E13DF"/>
    <w:rsid w:val="008E494D"/>
    <w:rsid w:val="008E78EF"/>
    <w:rsid w:val="008F2065"/>
    <w:rsid w:val="008F4871"/>
    <w:rsid w:val="009000AA"/>
    <w:rsid w:val="00900AA8"/>
    <w:rsid w:val="00902C3A"/>
    <w:rsid w:val="009045CB"/>
    <w:rsid w:val="009063E4"/>
    <w:rsid w:val="00910EE7"/>
    <w:rsid w:val="009154B0"/>
    <w:rsid w:val="009159EA"/>
    <w:rsid w:val="0091624F"/>
    <w:rsid w:val="00916B99"/>
    <w:rsid w:val="00925375"/>
    <w:rsid w:val="0092566E"/>
    <w:rsid w:val="00925A7B"/>
    <w:rsid w:val="00926EBA"/>
    <w:rsid w:val="009273E4"/>
    <w:rsid w:val="00930F75"/>
    <w:rsid w:val="00932C64"/>
    <w:rsid w:val="009336AE"/>
    <w:rsid w:val="00933D22"/>
    <w:rsid w:val="0093660D"/>
    <w:rsid w:val="009375B3"/>
    <w:rsid w:val="009378CF"/>
    <w:rsid w:val="0094280F"/>
    <w:rsid w:val="0094417C"/>
    <w:rsid w:val="00951262"/>
    <w:rsid w:val="00953195"/>
    <w:rsid w:val="00955679"/>
    <w:rsid w:val="009651A1"/>
    <w:rsid w:val="00967E05"/>
    <w:rsid w:val="00967FB9"/>
    <w:rsid w:val="00971DCB"/>
    <w:rsid w:val="00973F65"/>
    <w:rsid w:val="00974F38"/>
    <w:rsid w:val="0097617B"/>
    <w:rsid w:val="009766AA"/>
    <w:rsid w:val="0098109A"/>
    <w:rsid w:val="009832D3"/>
    <w:rsid w:val="0098352A"/>
    <w:rsid w:val="00985445"/>
    <w:rsid w:val="0098574E"/>
    <w:rsid w:val="0098761A"/>
    <w:rsid w:val="0099111A"/>
    <w:rsid w:val="0099281F"/>
    <w:rsid w:val="00992C27"/>
    <w:rsid w:val="00992FFF"/>
    <w:rsid w:val="00993F4C"/>
    <w:rsid w:val="00997800"/>
    <w:rsid w:val="009A3E58"/>
    <w:rsid w:val="009A563C"/>
    <w:rsid w:val="009A7E28"/>
    <w:rsid w:val="009B05A2"/>
    <w:rsid w:val="009B2052"/>
    <w:rsid w:val="009B38A2"/>
    <w:rsid w:val="009B3FC7"/>
    <w:rsid w:val="009B3FDB"/>
    <w:rsid w:val="009B490D"/>
    <w:rsid w:val="009B6BB5"/>
    <w:rsid w:val="009C1606"/>
    <w:rsid w:val="009C1D04"/>
    <w:rsid w:val="009C300D"/>
    <w:rsid w:val="009C304D"/>
    <w:rsid w:val="009C4245"/>
    <w:rsid w:val="009C4D15"/>
    <w:rsid w:val="009C520A"/>
    <w:rsid w:val="009D0076"/>
    <w:rsid w:val="009D0139"/>
    <w:rsid w:val="009D28BB"/>
    <w:rsid w:val="009D3A3A"/>
    <w:rsid w:val="009D4940"/>
    <w:rsid w:val="009D6DB6"/>
    <w:rsid w:val="009E16AA"/>
    <w:rsid w:val="009E20DB"/>
    <w:rsid w:val="009E2AA9"/>
    <w:rsid w:val="009E34E9"/>
    <w:rsid w:val="009E497C"/>
    <w:rsid w:val="009E4BC9"/>
    <w:rsid w:val="009E4F46"/>
    <w:rsid w:val="009E5F93"/>
    <w:rsid w:val="009E6B9C"/>
    <w:rsid w:val="009E7B64"/>
    <w:rsid w:val="009F54F3"/>
    <w:rsid w:val="009F67F4"/>
    <w:rsid w:val="009F7647"/>
    <w:rsid w:val="00A00D82"/>
    <w:rsid w:val="00A13150"/>
    <w:rsid w:val="00A177DC"/>
    <w:rsid w:val="00A20C51"/>
    <w:rsid w:val="00A2312F"/>
    <w:rsid w:val="00A23345"/>
    <w:rsid w:val="00A23D32"/>
    <w:rsid w:val="00A251BE"/>
    <w:rsid w:val="00A254AC"/>
    <w:rsid w:val="00A274D0"/>
    <w:rsid w:val="00A27916"/>
    <w:rsid w:val="00A31A24"/>
    <w:rsid w:val="00A346FA"/>
    <w:rsid w:val="00A3651E"/>
    <w:rsid w:val="00A41B85"/>
    <w:rsid w:val="00A4746F"/>
    <w:rsid w:val="00A5385E"/>
    <w:rsid w:val="00A545D4"/>
    <w:rsid w:val="00A5645A"/>
    <w:rsid w:val="00A56BE7"/>
    <w:rsid w:val="00A61B70"/>
    <w:rsid w:val="00A625E9"/>
    <w:rsid w:val="00A63204"/>
    <w:rsid w:val="00A64BA1"/>
    <w:rsid w:val="00A6552B"/>
    <w:rsid w:val="00A656C9"/>
    <w:rsid w:val="00A66090"/>
    <w:rsid w:val="00A661D3"/>
    <w:rsid w:val="00A71F8F"/>
    <w:rsid w:val="00A76D23"/>
    <w:rsid w:val="00A77206"/>
    <w:rsid w:val="00A77266"/>
    <w:rsid w:val="00A8039E"/>
    <w:rsid w:val="00A81947"/>
    <w:rsid w:val="00A81DD3"/>
    <w:rsid w:val="00A82AB6"/>
    <w:rsid w:val="00A835C8"/>
    <w:rsid w:val="00A83C4F"/>
    <w:rsid w:val="00A84E42"/>
    <w:rsid w:val="00A850D4"/>
    <w:rsid w:val="00A86214"/>
    <w:rsid w:val="00A86BE4"/>
    <w:rsid w:val="00A86E38"/>
    <w:rsid w:val="00A910EA"/>
    <w:rsid w:val="00A934E0"/>
    <w:rsid w:val="00A96DBB"/>
    <w:rsid w:val="00AA06E1"/>
    <w:rsid w:val="00AA4F0A"/>
    <w:rsid w:val="00AA52F8"/>
    <w:rsid w:val="00AA7559"/>
    <w:rsid w:val="00AA7EA5"/>
    <w:rsid w:val="00AB07E8"/>
    <w:rsid w:val="00AB4B89"/>
    <w:rsid w:val="00AB53F4"/>
    <w:rsid w:val="00AB6124"/>
    <w:rsid w:val="00AC19C6"/>
    <w:rsid w:val="00AC20B0"/>
    <w:rsid w:val="00AC6068"/>
    <w:rsid w:val="00AC680C"/>
    <w:rsid w:val="00AD1E3F"/>
    <w:rsid w:val="00AD293A"/>
    <w:rsid w:val="00AD63A7"/>
    <w:rsid w:val="00AD6AC9"/>
    <w:rsid w:val="00AD6CD5"/>
    <w:rsid w:val="00AE1652"/>
    <w:rsid w:val="00AE2E41"/>
    <w:rsid w:val="00AE3E95"/>
    <w:rsid w:val="00AE4B13"/>
    <w:rsid w:val="00AE7B60"/>
    <w:rsid w:val="00AF159E"/>
    <w:rsid w:val="00AF464E"/>
    <w:rsid w:val="00AF4B51"/>
    <w:rsid w:val="00AF6960"/>
    <w:rsid w:val="00B00910"/>
    <w:rsid w:val="00B03923"/>
    <w:rsid w:val="00B04060"/>
    <w:rsid w:val="00B04849"/>
    <w:rsid w:val="00B061C8"/>
    <w:rsid w:val="00B06D61"/>
    <w:rsid w:val="00B07E01"/>
    <w:rsid w:val="00B12B57"/>
    <w:rsid w:val="00B13BD9"/>
    <w:rsid w:val="00B15E67"/>
    <w:rsid w:val="00B15F4B"/>
    <w:rsid w:val="00B1765C"/>
    <w:rsid w:val="00B17BCF"/>
    <w:rsid w:val="00B20AA8"/>
    <w:rsid w:val="00B213FE"/>
    <w:rsid w:val="00B22781"/>
    <w:rsid w:val="00B22DF2"/>
    <w:rsid w:val="00B27B2A"/>
    <w:rsid w:val="00B3497D"/>
    <w:rsid w:val="00B36B4E"/>
    <w:rsid w:val="00B37D7B"/>
    <w:rsid w:val="00B41C6F"/>
    <w:rsid w:val="00B42E31"/>
    <w:rsid w:val="00B458F3"/>
    <w:rsid w:val="00B473E0"/>
    <w:rsid w:val="00B529E0"/>
    <w:rsid w:val="00B62FFF"/>
    <w:rsid w:val="00B630AC"/>
    <w:rsid w:val="00B655D1"/>
    <w:rsid w:val="00B66E57"/>
    <w:rsid w:val="00B67713"/>
    <w:rsid w:val="00B7250C"/>
    <w:rsid w:val="00B72948"/>
    <w:rsid w:val="00B73BF0"/>
    <w:rsid w:val="00B752C3"/>
    <w:rsid w:val="00B75E8B"/>
    <w:rsid w:val="00B76092"/>
    <w:rsid w:val="00B768F4"/>
    <w:rsid w:val="00B769E9"/>
    <w:rsid w:val="00B771A5"/>
    <w:rsid w:val="00B814C2"/>
    <w:rsid w:val="00B850C5"/>
    <w:rsid w:val="00B850E5"/>
    <w:rsid w:val="00B8611E"/>
    <w:rsid w:val="00B95A33"/>
    <w:rsid w:val="00BA29AF"/>
    <w:rsid w:val="00BA73F5"/>
    <w:rsid w:val="00BB0B5E"/>
    <w:rsid w:val="00BB0BD8"/>
    <w:rsid w:val="00BB6032"/>
    <w:rsid w:val="00BC0311"/>
    <w:rsid w:val="00BC1BEC"/>
    <w:rsid w:val="00BC6E86"/>
    <w:rsid w:val="00BC7AE2"/>
    <w:rsid w:val="00BD3DA2"/>
    <w:rsid w:val="00BE0BBD"/>
    <w:rsid w:val="00BE27FF"/>
    <w:rsid w:val="00BE2C4F"/>
    <w:rsid w:val="00BE2FC6"/>
    <w:rsid w:val="00BE35C6"/>
    <w:rsid w:val="00BE46B2"/>
    <w:rsid w:val="00BE6211"/>
    <w:rsid w:val="00BF25C1"/>
    <w:rsid w:val="00BF55B3"/>
    <w:rsid w:val="00BF5962"/>
    <w:rsid w:val="00BF5E24"/>
    <w:rsid w:val="00BF60D6"/>
    <w:rsid w:val="00BF68D0"/>
    <w:rsid w:val="00BF6AFB"/>
    <w:rsid w:val="00C01D4C"/>
    <w:rsid w:val="00C02520"/>
    <w:rsid w:val="00C05201"/>
    <w:rsid w:val="00C10FE3"/>
    <w:rsid w:val="00C11120"/>
    <w:rsid w:val="00C12997"/>
    <w:rsid w:val="00C12A71"/>
    <w:rsid w:val="00C15770"/>
    <w:rsid w:val="00C21C00"/>
    <w:rsid w:val="00C23737"/>
    <w:rsid w:val="00C23937"/>
    <w:rsid w:val="00C25D95"/>
    <w:rsid w:val="00C26017"/>
    <w:rsid w:val="00C26181"/>
    <w:rsid w:val="00C27DE4"/>
    <w:rsid w:val="00C3333C"/>
    <w:rsid w:val="00C35C83"/>
    <w:rsid w:val="00C35D5F"/>
    <w:rsid w:val="00C40E97"/>
    <w:rsid w:val="00C4116E"/>
    <w:rsid w:val="00C4468B"/>
    <w:rsid w:val="00C45803"/>
    <w:rsid w:val="00C464C9"/>
    <w:rsid w:val="00C50C94"/>
    <w:rsid w:val="00C515AE"/>
    <w:rsid w:val="00C5287E"/>
    <w:rsid w:val="00C5397D"/>
    <w:rsid w:val="00C54B2E"/>
    <w:rsid w:val="00C54BF9"/>
    <w:rsid w:val="00C56A01"/>
    <w:rsid w:val="00C56CD0"/>
    <w:rsid w:val="00C57939"/>
    <w:rsid w:val="00C57AD9"/>
    <w:rsid w:val="00C613A5"/>
    <w:rsid w:val="00C62274"/>
    <w:rsid w:val="00C63FA2"/>
    <w:rsid w:val="00C64864"/>
    <w:rsid w:val="00C70001"/>
    <w:rsid w:val="00C70C57"/>
    <w:rsid w:val="00C71CE6"/>
    <w:rsid w:val="00C7217D"/>
    <w:rsid w:val="00C725F8"/>
    <w:rsid w:val="00C72854"/>
    <w:rsid w:val="00C731ED"/>
    <w:rsid w:val="00C73EF1"/>
    <w:rsid w:val="00C761BE"/>
    <w:rsid w:val="00C810B4"/>
    <w:rsid w:val="00C814E3"/>
    <w:rsid w:val="00C831E1"/>
    <w:rsid w:val="00C83726"/>
    <w:rsid w:val="00C84DDE"/>
    <w:rsid w:val="00C877CF"/>
    <w:rsid w:val="00C87877"/>
    <w:rsid w:val="00C9003C"/>
    <w:rsid w:val="00C90E83"/>
    <w:rsid w:val="00C92368"/>
    <w:rsid w:val="00C968B5"/>
    <w:rsid w:val="00CA1D4E"/>
    <w:rsid w:val="00CA1EF2"/>
    <w:rsid w:val="00CA4002"/>
    <w:rsid w:val="00CA4479"/>
    <w:rsid w:val="00CA4ED5"/>
    <w:rsid w:val="00CB0053"/>
    <w:rsid w:val="00CB1998"/>
    <w:rsid w:val="00CB52FC"/>
    <w:rsid w:val="00CC4218"/>
    <w:rsid w:val="00CC6816"/>
    <w:rsid w:val="00CD0728"/>
    <w:rsid w:val="00CD265B"/>
    <w:rsid w:val="00CD46C0"/>
    <w:rsid w:val="00CD5C29"/>
    <w:rsid w:val="00CD5F41"/>
    <w:rsid w:val="00CD7047"/>
    <w:rsid w:val="00CE01CB"/>
    <w:rsid w:val="00CE03B7"/>
    <w:rsid w:val="00CE0C93"/>
    <w:rsid w:val="00CE1622"/>
    <w:rsid w:val="00CE1E87"/>
    <w:rsid w:val="00CE224A"/>
    <w:rsid w:val="00CE2E11"/>
    <w:rsid w:val="00CE4540"/>
    <w:rsid w:val="00CE4D5E"/>
    <w:rsid w:val="00CF07B8"/>
    <w:rsid w:val="00CF3162"/>
    <w:rsid w:val="00CF4B77"/>
    <w:rsid w:val="00CF7445"/>
    <w:rsid w:val="00D00145"/>
    <w:rsid w:val="00D00286"/>
    <w:rsid w:val="00D00420"/>
    <w:rsid w:val="00D10D5D"/>
    <w:rsid w:val="00D12F12"/>
    <w:rsid w:val="00D13544"/>
    <w:rsid w:val="00D14C55"/>
    <w:rsid w:val="00D16B7D"/>
    <w:rsid w:val="00D21B1A"/>
    <w:rsid w:val="00D255CD"/>
    <w:rsid w:val="00D279BA"/>
    <w:rsid w:val="00D27EBE"/>
    <w:rsid w:val="00D27ED0"/>
    <w:rsid w:val="00D327F8"/>
    <w:rsid w:val="00D32D47"/>
    <w:rsid w:val="00D34D57"/>
    <w:rsid w:val="00D36E74"/>
    <w:rsid w:val="00D42994"/>
    <w:rsid w:val="00D43E31"/>
    <w:rsid w:val="00D47D58"/>
    <w:rsid w:val="00D5055F"/>
    <w:rsid w:val="00D52081"/>
    <w:rsid w:val="00D5245D"/>
    <w:rsid w:val="00D545CE"/>
    <w:rsid w:val="00D56F3A"/>
    <w:rsid w:val="00D57D69"/>
    <w:rsid w:val="00D57DC1"/>
    <w:rsid w:val="00D60CC5"/>
    <w:rsid w:val="00D60E1A"/>
    <w:rsid w:val="00D61280"/>
    <w:rsid w:val="00D63B5A"/>
    <w:rsid w:val="00D63C8E"/>
    <w:rsid w:val="00D6454E"/>
    <w:rsid w:val="00D71ACD"/>
    <w:rsid w:val="00D7382A"/>
    <w:rsid w:val="00D77E00"/>
    <w:rsid w:val="00D803CD"/>
    <w:rsid w:val="00D80B3D"/>
    <w:rsid w:val="00D83205"/>
    <w:rsid w:val="00D8441F"/>
    <w:rsid w:val="00D9185D"/>
    <w:rsid w:val="00D961B1"/>
    <w:rsid w:val="00D963C0"/>
    <w:rsid w:val="00D9640B"/>
    <w:rsid w:val="00D964AC"/>
    <w:rsid w:val="00DA2512"/>
    <w:rsid w:val="00DA25C8"/>
    <w:rsid w:val="00DA6983"/>
    <w:rsid w:val="00DB1FA7"/>
    <w:rsid w:val="00DB4892"/>
    <w:rsid w:val="00DB53C1"/>
    <w:rsid w:val="00DC10C4"/>
    <w:rsid w:val="00DC1FF6"/>
    <w:rsid w:val="00DC2C5D"/>
    <w:rsid w:val="00DC6A36"/>
    <w:rsid w:val="00DC6DE6"/>
    <w:rsid w:val="00DD109B"/>
    <w:rsid w:val="00DD1A59"/>
    <w:rsid w:val="00DD5AD3"/>
    <w:rsid w:val="00DD5CE7"/>
    <w:rsid w:val="00DD790F"/>
    <w:rsid w:val="00DD7FDA"/>
    <w:rsid w:val="00DE188E"/>
    <w:rsid w:val="00DE2F6D"/>
    <w:rsid w:val="00DF3039"/>
    <w:rsid w:val="00DF35B7"/>
    <w:rsid w:val="00E072BB"/>
    <w:rsid w:val="00E07B64"/>
    <w:rsid w:val="00E07F52"/>
    <w:rsid w:val="00E120E0"/>
    <w:rsid w:val="00E14231"/>
    <w:rsid w:val="00E1475C"/>
    <w:rsid w:val="00E150A4"/>
    <w:rsid w:val="00E22922"/>
    <w:rsid w:val="00E27AD9"/>
    <w:rsid w:val="00E27C8F"/>
    <w:rsid w:val="00E30729"/>
    <w:rsid w:val="00E3180B"/>
    <w:rsid w:val="00E31E63"/>
    <w:rsid w:val="00E31FA0"/>
    <w:rsid w:val="00E338BF"/>
    <w:rsid w:val="00E42D9F"/>
    <w:rsid w:val="00E45854"/>
    <w:rsid w:val="00E46CBE"/>
    <w:rsid w:val="00E47FB3"/>
    <w:rsid w:val="00E504CC"/>
    <w:rsid w:val="00E53CDA"/>
    <w:rsid w:val="00E5552D"/>
    <w:rsid w:val="00E6014A"/>
    <w:rsid w:val="00E63EED"/>
    <w:rsid w:val="00E70298"/>
    <w:rsid w:val="00E74625"/>
    <w:rsid w:val="00E75F76"/>
    <w:rsid w:val="00E80558"/>
    <w:rsid w:val="00E820F5"/>
    <w:rsid w:val="00E845C0"/>
    <w:rsid w:val="00E84B29"/>
    <w:rsid w:val="00E8569B"/>
    <w:rsid w:val="00E86C6B"/>
    <w:rsid w:val="00E86F49"/>
    <w:rsid w:val="00E87901"/>
    <w:rsid w:val="00E902DC"/>
    <w:rsid w:val="00E93FC2"/>
    <w:rsid w:val="00E97887"/>
    <w:rsid w:val="00EA3411"/>
    <w:rsid w:val="00EB02E3"/>
    <w:rsid w:val="00EB2B68"/>
    <w:rsid w:val="00EB48F2"/>
    <w:rsid w:val="00EB682C"/>
    <w:rsid w:val="00EB7723"/>
    <w:rsid w:val="00EB78EB"/>
    <w:rsid w:val="00EB7DD9"/>
    <w:rsid w:val="00EC092A"/>
    <w:rsid w:val="00EC2925"/>
    <w:rsid w:val="00EC3535"/>
    <w:rsid w:val="00EC3F43"/>
    <w:rsid w:val="00EC5B06"/>
    <w:rsid w:val="00EC6964"/>
    <w:rsid w:val="00ED4F8C"/>
    <w:rsid w:val="00ED6478"/>
    <w:rsid w:val="00ED65E7"/>
    <w:rsid w:val="00ED6F2A"/>
    <w:rsid w:val="00ED7F4A"/>
    <w:rsid w:val="00EE28E6"/>
    <w:rsid w:val="00EE7739"/>
    <w:rsid w:val="00EF08EE"/>
    <w:rsid w:val="00EF2D46"/>
    <w:rsid w:val="00EF31CB"/>
    <w:rsid w:val="00EF380E"/>
    <w:rsid w:val="00EF442F"/>
    <w:rsid w:val="00F0111C"/>
    <w:rsid w:val="00F024E4"/>
    <w:rsid w:val="00F03596"/>
    <w:rsid w:val="00F04E83"/>
    <w:rsid w:val="00F06701"/>
    <w:rsid w:val="00F14D71"/>
    <w:rsid w:val="00F154B8"/>
    <w:rsid w:val="00F155F2"/>
    <w:rsid w:val="00F16530"/>
    <w:rsid w:val="00F179BF"/>
    <w:rsid w:val="00F20724"/>
    <w:rsid w:val="00F22BD4"/>
    <w:rsid w:val="00F25FBE"/>
    <w:rsid w:val="00F264BB"/>
    <w:rsid w:val="00F26E38"/>
    <w:rsid w:val="00F341F6"/>
    <w:rsid w:val="00F35711"/>
    <w:rsid w:val="00F35D29"/>
    <w:rsid w:val="00F36A08"/>
    <w:rsid w:val="00F3738A"/>
    <w:rsid w:val="00F37E1C"/>
    <w:rsid w:val="00F41A97"/>
    <w:rsid w:val="00F44621"/>
    <w:rsid w:val="00F446ED"/>
    <w:rsid w:val="00F4576E"/>
    <w:rsid w:val="00F45AB1"/>
    <w:rsid w:val="00F46F48"/>
    <w:rsid w:val="00F50125"/>
    <w:rsid w:val="00F509BA"/>
    <w:rsid w:val="00F50DB8"/>
    <w:rsid w:val="00F52DD8"/>
    <w:rsid w:val="00F54483"/>
    <w:rsid w:val="00F54A36"/>
    <w:rsid w:val="00F60D31"/>
    <w:rsid w:val="00F6344C"/>
    <w:rsid w:val="00F64E80"/>
    <w:rsid w:val="00F65B03"/>
    <w:rsid w:val="00F7208C"/>
    <w:rsid w:val="00F80401"/>
    <w:rsid w:val="00F8240F"/>
    <w:rsid w:val="00F84B35"/>
    <w:rsid w:val="00F86CBC"/>
    <w:rsid w:val="00F87AF8"/>
    <w:rsid w:val="00F907FC"/>
    <w:rsid w:val="00F9442E"/>
    <w:rsid w:val="00F97021"/>
    <w:rsid w:val="00FA7138"/>
    <w:rsid w:val="00FB1A4A"/>
    <w:rsid w:val="00FB2F04"/>
    <w:rsid w:val="00FB34B0"/>
    <w:rsid w:val="00FB3F10"/>
    <w:rsid w:val="00FB408D"/>
    <w:rsid w:val="00FB5AE4"/>
    <w:rsid w:val="00FC2745"/>
    <w:rsid w:val="00FC27FA"/>
    <w:rsid w:val="00FC5E38"/>
    <w:rsid w:val="00FC6063"/>
    <w:rsid w:val="00FC7FD8"/>
    <w:rsid w:val="00FD0084"/>
    <w:rsid w:val="00FD38B0"/>
    <w:rsid w:val="00FD4DBC"/>
    <w:rsid w:val="00FD5EA5"/>
    <w:rsid w:val="00FE06E0"/>
    <w:rsid w:val="00FE2405"/>
    <w:rsid w:val="00FE42D8"/>
    <w:rsid w:val="00FE579A"/>
    <w:rsid w:val="00FE6C4E"/>
    <w:rsid w:val="00FE7CE5"/>
    <w:rsid w:val="00FF2407"/>
    <w:rsid w:val="00FF3F1D"/>
    <w:rsid w:val="00FF76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7649"/>
    <o:shapelayout v:ext="edit">
      <o:idmap v:ext="edit" data="1"/>
    </o:shapelayout>
  </w:shapeDefaults>
  <w:decimalSymbol w:val="."/>
  <w:listSeparator w:val=","/>
  <w14:docId w14:val="31A2AC72"/>
  <w15:chartTrackingRefBased/>
  <w15:docId w15:val="{3F130941-C0A4-4CED-9DFC-5935C11A2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74C6"/>
    <w:rPr>
      <w:sz w:val="24"/>
      <w:szCs w:val="24"/>
    </w:rPr>
  </w:style>
  <w:style w:type="paragraph" w:styleId="Heading1">
    <w:name w:val="heading 1"/>
    <w:basedOn w:val="Normal"/>
    <w:next w:val="Normal"/>
    <w:qFormat/>
    <w:rsid w:val="006D74C6"/>
    <w:pPr>
      <w:keepNext/>
      <w:tabs>
        <w:tab w:val="left" w:pos="2160"/>
      </w:tabs>
      <w:ind w:right="252"/>
      <w:jc w:val="center"/>
      <w:outlineLvl w:val="0"/>
    </w:pPr>
    <w:rPr>
      <w:rFonts w:ascii="Arial" w:hAnsi="Arial"/>
      <w:sz w:val="28"/>
      <w:szCs w:val="20"/>
    </w:rPr>
  </w:style>
  <w:style w:type="paragraph" w:styleId="Heading2">
    <w:name w:val="heading 2"/>
    <w:basedOn w:val="Normal"/>
    <w:next w:val="Normal"/>
    <w:qFormat/>
    <w:rsid w:val="006D74C6"/>
    <w:pPr>
      <w:keepNext/>
      <w:tabs>
        <w:tab w:val="left" w:pos="720"/>
        <w:tab w:val="left" w:pos="1440"/>
        <w:tab w:val="right" w:pos="9180"/>
      </w:tabs>
      <w:ind w:right="252"/>
      <w:outlineLvl w:val="1"/>
    </w:pPr>
    <w:rPr>
      <w:rFonts w:ascii="Arial" w:hAnsi="Arial"/>
      <w:b/>
      <w:szCs w:val="20"/>
    </w:rPr>
  </w:style>
  <w:style w:type="paragraph" w:styleId="Heading3">
    <w:name w:val="heading 3"/>
    <w:basedOn w:val="Normal"/>
    <w:next w:val="Normal"/>
    <w:link w:val="Heading3Char"/>
    <w:unhideWhenUsed/>
    <w:qFormat/>
    <w:rsid w:val="003B0785"/>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6D74C6"/>
    <w:rPr>
      <w:rFonts w:ascii="Arial" w:hAnsi="Arial"/>
      <w:b/>
      <w:szCs w:val="20"/>
    </w:rPr>
  </w:style>
  <w:style w:type="paragraph" w:styleId="BodyText3">
    <w:name w:val="Body Text 3"/>
    <w:basedOn w:val="Normal"/>
    <w:rsid w:val="006D74C6"/>
    <w:rPr>
      <w:rFonts w:ascii="Arial" w:hAnsi="Arial"/>
      <w:sz w:val="22"/>
      <w:szCs w:val="20"/>
    </w:rPr>
  </w:style>
  <w:style w:type="paragraph" w:styleId="Footer">
    <w:name w:val="footer"/>
    <w:basedOn w:val="Normal"/>
    <w:link w:val="FooterChar"/>
    <w:rsid w:val="006D74C6"/>
    <w:pPr>
      <w:tabs>
        <w:tab w:val="center" w:pos="4320"/>
        <w:tab w:val="right" w:pos="8640"/>
      </w:tabs>
    </w:pPr>
    <w:rPr>
      <w:rFonts w:ascii="Arial" w:hAnsi="Arial"/>
      <w:szCs w:val="20"/>
    </w:rPr>
  </w:style>
  <w:style w:type="paragraph" w:styleId="BodyTextIndent">
    <w:name w:val="Body Text Indent"/>
    <w:basedOn w:val="Normal"/>
    <w:link w:val="BodyTextIndentChar"/>
    <w:rsid w:val="006D74C6"/>
    <w:pPr>
      <w:tabs>
        <w:tab w:val="left" w:pos="1440"/>
      </w:tabs>
      <w:ind w:left="1440" w:hanging="360"/>
    </w:pPr>
    <w:rPr>
      <w:rFonts w:ascii="Arial" w:hAnsi="Arial"/>
      <w:szCs w:val="20"/>
    </w:rPr>
  </w:style>
  <w:style w:type="paragraph" w:styleId="Header">
    <w:name w:val="header"/>
    <w:basedOn w:val="Normal"/>
    <w:link w:val="HeaderChar"/>
    <w:uiPriority w:val="99"/>
    <w:rsid w:val="003674D1"/>
    <w:pPr>
      <w:tabs>
        <w:tab w:val="center" w:pos="4320"/>
        <w:tab w:val="right" w:pos="8640"/>
      </w:tabs>
    </w:pPr>
  </w:style>
  <w:style w:type="paragraph" w:styleId="BalloonText">
    <w:name w:val="Balloon Text"/>
    <w:basedOn w:val="Normal"/>
    <w:semiHidden/>
    <w:rsid w:val="00C27DE4"/>
    <w:rPr>
      <w:rFonts w:ascii="Tahoma" w:hAnsi="Tahoma" w:cs="Tahoma"/>
      <w:sz w:val="16"/>
      <w:szCs w:val="16"/>
    </w:rPr>
  </w:style>
  <w:style w:type="table" w:styleId="TableGrid">
    <w:name w:val="Table Grid"/>
    <w:basedOn w:val="TableNormal"/>
    <w:rsid w:val="00FE6C4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rsid w:val="001D5D31"/>
    <w:rPr>
      <w:color w:val="0000FF"/>
      <w:u w:val="single"/>
    </w:rPr>
  </w:style>
  <w:style w:type="character" w:customStyle="1" w:styleId="HeaderChar">
    <w:name w:val="Header Char"/>
    <w:link w:val="Header"/>
    <w:uiPriority w:val="99"/>
    <w:rsid w:val="00167047"/>
    <w:rPr>
      <w:sz w:val="24"/>
      <w:szCs w:val="24"/>
    </w:rPr>
  </w:style>
  <w:style w:type="character" w:customStyle="1" w:styleId="FooterChar">
    <w:name w:val="Footer Char"/>
    <w:link w:val="Footer"/>
    <w:rsid w:val="00424618"/>
    <w:rPr>
      <w:rFonts w:ascii="Arial" w:hAnsi="Arial"/>
      <w:sz w:val="24"/>
    </w:rPr>
  </w:style>
  <w:style w:type="character" w:customStyle="1" w:styleId="Heading3Char">
    <w:name w:val="Heading 3 Char"/>
    <w:link w:val="Heading3"/>
    <w:rsid w:val="003B0785"/>
    <w:rPr>
      <w:rFonts w:ascii="Cambria" w:eastAsia="Times New Roman" w:hAnsi="Cambria" w:cs="Times New Roman"/>
      <w:b/>
      <w:bCs/>
      <w:sz w:val="26"/>
      <w:szCs w:val="26"/>
    </w:rPr>
  </w:style>
  <w:style w:type="paragraph" w:customStyle="1" w:styleId="Indent">
    <w:name w:val="Indent"/>
    <w:basedOn w:val="Normal"/>
    <w:rsid w:val="003B0785"/>
    <w:pPr>
      <w:overflowPunct w:val="0"/>
      <w:autoSpaceDE w:val="0"/>
      <w:autoSpaceDN w:val="0"/>
      <w:adjustRightInd w:val="0"/>
      <w:ind w:left="540" w:hanging="540"/>
      <w:textAlignment w:val="baseline"/>
    </w:pPr>
    <w:rPr>
      <w:rFonts w:ascii="Arial" w:hAnsi="Arial"/>
      <w:sz w:val="22"/>
      <w:szCs w:val="20"/>
    </w:rPr>
  </w:style>
  <w:style w:type="paragraph" w:customStyle="1" w:styleId="Alpha">
    <w:name w:val="Alpha"/>
    <w:basedOn w:val="Indent"/>
    <w:rsid w:val="003B0785"/>
    <w:pPr>
      <w:ind w:left="1080"/>
    </w:pPr>
  </w:style>
  <w:style w:type="paragraph" w:customStyle="1" w:styleId="Dent">
    <w:name w:val="Dent"/>
    <w:basedOn w:val="Alpha"/>
    <w:rsid w:val="003B0785"/>
    <w:pPr>
      <w:ind w:left="1620"/>
    </w:pPr>
  </w:style>
  <w:style w:type="character" w:styleId="FollowedHyperlink">
    <w:name w:val="FollowedHyperlink"/>
    <w:rsid w:val="00FD4DBC"/>
    <w:rPr>
      <w:color w:val="800080"/>
      <w:u w:val="single"/>
    </w:rPr>
  </w:style>
  <w:style w:type="character" w:customStyle="1" w:styleId="BodyTextIndentChar">
    <w:name w:val="Body Text Indent Char"/>
    <w:link w:val="BodyTextIndent"/>
    <w:rsid w:val="00BF6AFB"/>
    <w:rPr>
      <w:rFonts w:ascii="Arial" w:hAnsi="Arial"/>
      <w:sz w:val="24"/>
    </w:rPr>
  </w:style>
  <w:style w:type="paragraph" w:customStyle="1" w:styleId="Memo">
    <w:name w:val="Memo"/>
    <w:basedOn w:val="Normal"/>
    <w:rsid w:val="00F26E38"/>
    <w:pPr>
      <w:tabs>
        <w:tab w:val="left" w:pos="360"/>
        <w:tab w:val="left" w:pos="720"/>
        <w:tab w:val="right" w:pos="8460"/>
      </w:tabs>
    </w:pPr>
    <w:rPr>
      <w:rFonts w:ascii="Arial" w:hAnsi="Arial"/>
      <w:szCs w:val="20"/>
    </w:rPr>
  </w:style>
  <w:style w:type="paragraph" w:styleId="ListParagraph">
    <w:name w:val="List Paragraph"/>
    <w:basedOn w:val="Normal"/>
    <w:uiPriority w:val="34"/>
    <w:qFormat/>
    <w:rsid w:val="00955679"/>
    <w:pPr>
      <w:ind w:left="720"/>
      <w:contextualSpacing/>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493988">
      <w:bodyDiv w:val="1"/>
      <w:marLeft w:val="0"/>
      <w:marRight w:val="0"/>
      <w:marTop w:val="0"/>
      <w:marBottom w:val="0"/>
      <w:divBdr>
        <w:top w:val="none" w:sz="0" w:space="0" w:color="auto"/>
        <w:left w:val="none" w:sz="0" w:space="0" w:color="auto"/>
        <w:bottom w:val="none" w:sz="0" w:space="0" w:color="auto"/>
        <w:right w:val="none" w:sz="0" w:space="0" w:color="auto"/>
      </w:divBdr>
    </w:div>
    <w:div w:id="1581602907">
      <w:bodyDiv w:val="1"/>
      <w:marLeft w:val="0"/>
      <w:marRight w:val="0"/>
      <w:marTop w:val="0"/>
      <w:marBottom w:val="0"/>
      <w:divBdr>
        <w:top w:val="none" w:sz="0" w:space="0" w:color="auto"/>
        <w:left w:val="none" w:sz="0" w:space="0" w:color="auto"/>
        <w:bottom w:val="none" w:sz="0" w:space="0" w:color="auto"/>
        <w:right w:val="none" w:sz="0" w:space="0" w:color="auto"/>
      </w:divBdr>
    </w:div>
    <w:div w:id="1944192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nimas.cast.org/about/resources/index.html" TargetMode="Externa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E26D6015BDD45468DC5CCFBD726BD3C" ma:contentTypeVersion="7" ma:contentTypeDescription="Create a new document." ma:contentTypeScope="" ma:versionID="54c36d6d3d1d3ecdf079e9a4ab199866">
  <xsd:schema xmlns:xsd="http://www.w3.org/2001/XMLSchema" xmlns:xs="http://www.w3.org/2001/XMLSchema" xmlns:p="http://schemas.microsoft.com/office/2006/metadata/properties" xmlns:ns1="http://schemas.microsoft.com/sharepoint/v3" xmlns:ns2="f8cca4d9-050d-4afb-bade-626262a121bd" xmlns:ns3="54031767-dd6d-417c-ab73-583408f47564" targetNamespace="http://schemas.microsoft.com/office/2006/metadata/properties" ma:root="true" ma:fieldsID="3f5986c854c958878e2b855714a4409e" ns1:_="" ns2:_="" ns3:_="">
    <xsd:import namespace="http://schemas.microsoft.com/sharepoint/v3"/>
    <xsd:import namespace="f8cca4d9-050d-4afb-bade-626262a121bd"/>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cca4d9-050d-4afb-bade-626262a121bd"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mediation_x0020_Date xmlns="f8cca4d9-050d-4afb-bade-626262a121bd">2025-02-24T17:23:13+00:00</Remediation_x0020_Date>
    <Estimated_x0020_Creation_x0020_Date xmlns="f8cca4d9-050d-4afb-bade-626262a121bd" xsi:nil="true"/>
    <PublishingExpirationDate xmlns="http://schemas.microsoft.com/sharepoint/v3" xsi:nil="true"/>
    <PublishingStartDate xmlns="http://schemas.microsoft.com/sharepoint/v3" xsi:nil="true"/>
    <Priority xmlns="f8cca4d9-050d-4afb-bade-626262a121bd">New</Priority>
  </documentManagement>
</p:properties>
</file>

<file path=customXml/itemProps1.xml><?xml version="1.0" encoding="utf-8"?>
<ds:datastoreItem xmlns:ds="http://schemas.openxmlformats.org/officeDocument/2006/customXml" ds:itemID="{1F3056AE-4BE0-44DE-A7CD-1977990AE847}">
  <ds:schemaRefs>
    <ds:schemaRef ds:uri="http://schemas.openxmlformats.org/officeDocument/2006/bibliography"/>
  </ds:schemaRefs>
</ds:datastoreItem>
</file>

<file path=customXml/itemProps2.xml><?xml version="1.0" encoding="utf-8"?>
<ds:datastoreItem xmlns:ds="http://schemas.openxmlformats.org/officeDocument/2006/customXml" ds:itemID="{E3AB816A-E3D7-4E31-8538-B8A314E25AB8}"/>
</file>

<file path=customXml/itemProps3.xml><?xml version="1.0" encoding="utf-8"?>
<ds:datastoreItem xmlns:ds="http://schemas.openxmlformats.org/officeDocument/2006/customXml" ds:itemID="{1643A64B-B499-4D05-91F8-39EDF892A0BF}"/>
</file>

<file path=customXml/itemProps4.xml><?xml version="1.0" encoding="utf-8"?>
<ds:datastoreItem xmlns:ds="http://schemas.openxmlformats.org/officeDocument/2006/customXml" ds:itemID="{2A6EDB03-ED51-470A-8F85-59587AD9A189}"/>
</file>

<file path=docProps/app.xml><?xml version="1.0" encoding="utf-8"?>
<Properties xmlns="http://schemas.openxmlformats.org/officeDocument/2006/extended-properties" xmlns:vt="http://schemas.openxmlformats.org/officeDocument/2006/docPropsVTypes">
  <Template>Normal</Template>
  <TotalTime>6</TotalTime>
  <Pages>1</Pages>
  <Words>363</Words>
  <Characters>237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Oregon Department of Education</vt:lpstr>
    </vt:vector>
  </TitlesOfParts>
  <Company>Oregon Department of Education</Company>
  <LinksUpToDate>false</LinksUpToDate>
  <CharactersWithSpaces>2729</CharactersWithSpaces>
  <SharedDoc>false</SharedDoc>
  <HLinks>
    <vt:vector size="6" baseType="variant">
      <vt:variant>
        <vt:i4>983132</vt:i4>
      </vt:variant>
      <vt:variant>
        <vt:i4>0</vt:i4>
      </vt:variant>
      <vt:variant>
        <vt:i4>0</vt:i4>
      </vt:variant>
      <vt:variant>
        <vt:i4>5</vt:i4>
      </vt:variant>
      <vt:variant>
        <vt:lpwstr>http://nimas.cast.org/about/resource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egon Department of Education</dc:title>
  <dc:subject/>
  <dc:creator>partons</dc:creator>
  <cp:keywords/>
  <cp:lastModifiedBy>MONTGOMERY Jenna * ODE</cp:lastModifiedBy>
  <cp:revision>10</cp:revision>
  <cp:lastPrinted>2012-01-04T17:17:00Z</cp:lastPrinted>
  <dcterms:created xsi:type="dcterms:W3CDTF">2022-02-10T21:33:00Z</dcterms:created>
  <dcterms:modified xsi:type="dcterms:W3CDTF">2024-12-12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730ea53-6f5e-4160-81a5-992a9105450a_Enabled">
    <vt:lpwstr>true</vt:lpwstr>
  </property>
  <property fmtid="{D5CDD505-2E9C-101B-9397-08002B2CF9AE}" pid="3" name="MSIP_Label_7730ea53-6f5e-4160-81a5-992a9105450a_SetDate">
    <vt:lpwstr>2023-12-19T19:54:31Z</vt:lpwstr>
  </property>
  <property fmtid="{D5CDD505-2E9C-101B-9397-08002B2CF9AE}" pid="4" name="MSIP_Label_7730ea53-6f5e-4160-81a5-992a9105450a_Method">
    <vt:lpwstr>Standard</vt:lpwstr>
  </property>
  <property fmtid="{D5CDD505-2E9C-101B-9397-08002B2CF9AE}" pid="5" name="MSIP_Label_7730ea53-6f5e-4160-81a5-992a9105450a_Name">
    <vt:lpwstr>Level 2 - Limited (Items)</vt:lpwstr>
  </property>
  <property fmtid="{D5CDD505-2E9C-101B-9397-08002B2CF9AE}" pid="6" name="MSIP_Label_7730ea53-6f5e-4160-81a5-992a9105450a_SiteId">
    <vt:lpwstr>b4f51418-b269-49a2-935a-fa54bf584fc8</vt:lpwstr>
  </property>
  <property fmtid="{D5CDD505-2E9C-101B-9397-08002B2CF9AE}" pid="7" name="MSIP_Label_7730ea53-6f5e-4160-81a5-992a9105450a_ActionId">
    <vt:lpwstr>a272389e-3335-4a8a-9b71-0d44577a597d</vt:lpwstr>
  </property>
  <property fmtid="{D5CDD505-2E9C-101B-9397-08002B2CF9AE}" pid="8" name="MSIP_Label_7730ea53-6f5e-4160-81a5-992a9105450a_ContentBits">
    <vt:lpwstr>0</vt:lpwstr>
  </property>
  <property fmtid="{D5CDD505-2E9C-101B-9397-08002B2CF9AE}" pid="9" name="ContentTypeId">
    <vt:lpwstr>0x0101000E26D6015BDD45468DC5CCFBD726BD3C</vt:lpwstr>
  </property>
</Properties>
</file>